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2AF2" w:rsidRPr="00302AF2" w:rsidRDefault="00302AF2" w:rsidP="002B1F7D">
      <w:pPr>
        <w:rPr>
          <w:b/>
          <w:sz w:val="32"/>
        </w:rPr>
      </w:pPr>
      <w:r w:rsidRPr="00302AF2">
        <w:rPr>
          <w:b/>
          <w:sz w:val="32"/>
        </w:rPr>
        <w:t xml:space="preserve">Diagram </w:t>
      </w:r>
      <w:proofErr w:type="spellStart"/>
      <w:r w:rsidRPr="00302AF2">
        <w:rPr>
          <w:b/>
          <w:sz w:val="32"/>
        </w:rPr>
        <w:t>Konteks</w:t>
      </w:r>
      <w:bookmarkStart w:id="0" w:name="_GoBack"/>
      <w:bookmarkEnd w:id="0"/>
      <w:proofErr w:type="spellEnd"/>
    </w:p>
    <w:p w:rsidR="00302AF2" w:rsidRDefault="007C368B" w:rsidP="00302AF2">
      <w:pPr>
        <w:ind w:firstLine="720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49F7D41C" wp14:editId="43911E53">
                <wp:simplePos x="0" y="0"/>
                <wp:positionH relativeFrom="column">
                  <wp:posOffset>3423683</wp:posOffset>
                </wp:positionH>
                <wp:positionV relativeFrom="paragraph">
                  <wp:posOffset>257751</wp:posOffset>
                </wp:positionV>
                <wp:extent cx="1424763" cy="297180"/>
                <wp:effectExtent l="0" t="0" r="23495" b="26670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4763" cy="29718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C368B" w:rsidRDefault="00A20738" w:rsidP="00A20738">
                            <w:proofErr w:type="spellStart"/>
                            <w:r>
                              <w:t>Bagi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Administras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9F7D41C" id="Rectangle 119" o:spid="_x0000_s1026" style="position:absolute;left:0;text-align:left;margin-left:269.6pt;margin-top:20.3pt;width:112.2pt;height:23.4pt;z-index:2517555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" fillcolor="white [3201]" strokecolor="black [3200]" strokeweight="1pt">
                <v:textbox>
                  <w:txbxContent>
                    <w:p w:rsidR="007C368B" w:rsidRDefault="00A20738" w:rsidP="00A20738">
                      <w:proofErr w:type="spellStart"/>
                      <w:r>
                        <w:t>Bagi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Administrasi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:rsidR="00302AF2" w:rsidRPr="00302AF2" w:rsidRDefault="007C368B" w:rsidP="00302AF2">
      <w:pPr>
        <w:ind w:firstLine="720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>
                <wp:simplePos x="0" y="0"/>
                <wp:positionH relativeFrom="column">
                  <wp:posOffset>3870960</wp:posOffset>
                </wp:positionH>
                <wp:positionV relativeFrom="paragraph">
                  <wp:posOffset>288290</wp:posOffset>
                </wp:positionV>
                <wp:extent cx="0" cy="1028700"/>
                <wp:effectExtent l="76200" t="38100" r="57150" b="19050"/>
                <wp:wrapNone/>
                <wp:docPr id="121" name="Straight Arrow Connector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028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127E49" id="Straight Arrow Connector 121" o:spid="_x0000_s1026" type="#_x0000_t32" style="position:absolute;margin-left:304.8pt;margin-top:22.7pt;width:0;height:81pt;flip:y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>
                <wp:simplePos x="0" y="0"/>
                <wp:positionH relativeFrom="column">
                  <wp:posOffset>4206240</wp:posOffset>
                </wp:positionH>
                <wp:positionV relativeFrom="paragraph">
                  <wp:posOffset>250190</wp:posOffset>
                </wp:positionV>
                <wp:extent cx="0" cy="1112520"/>
                <wp:effectExtent l="76200" t="0" r="57150" b="49530"/>
                <wp:wrapNone/>
                <wp:docPr id="120" name="Straight Arrow Connector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125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41DF1A" id="Straight Arrow Connector 120" o:spid="_x0000_s1026" type="#_x0000_t32" style="position:absolute;margin-left:331.2pt;margin-top:19.7pt;width:0;height:87.6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</w:p>
    <w:p w:rsidR="007F5CAB" w:rsidRDefault="007C368B" w:rsidP="00302AF2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69FBAE94" wp14:editId="77654937">
                <wp:simplePos x="0" y="0"/>
                <wp:positionH relativeFrom="column">
                  <wp:posOffset>3253740</wp:posOffset>
                </wp:positionH>
                <wp:positionV relativeFrom="paragraph">
                  <wp:posOffset>283210</wp:posOffset>
                </wp:positionV>
                <wp:extent cx="1432560" cy="281940"/>
                <wp:effectExtent l="0" t="0" r="0" b="3810"/>
                <wp:wrapNone/>
                <wp:docPr id="124" name="Text Box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256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C368B" w:rsidRDefault="007C368B" w:rsidP="007C368B">
                            <w:proofErr w:type="spellStart"/>
                            <w:r>
                              <w:t>Pesan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9FBAE94" id="_x0000_t202" coordsize="21600,21600" o:spt="202" path="m,l,21600r21600,l21600,xe">
                <v:stroke joinstyle="miter"/>
                <v:path gradientshapeok="t" o:connecttype="rect"/>
              </v:shapetype>
              <v:shape id="Text Box 124" o:spid="_x0000_s1027" type="#_x0000_t202" style="position:absolute;left:0;text-align:left;margin-left:256.2pt;margin-top:22.3pt;width:112.8pt;height:22.2pt;z-index:251761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" filled="f" stroked="f" strokeweight=".5pt">
                <v:textbox>
                  <w:txbxContent>
                    <w:p w:rsidR="007C368B" w:rsidRDefault="007C368B" w:rsidP="007C368B">
                      <w:proofErr w:type="spellStart"/>
                      <w:r>
                        <w:t>Pesana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4A564F87" wp14:editId="6C35DBBC">
                <wp:simplePos x="0" y="0"/>
                <wp:positionH relativeFrom="column">
                  <wp:posOffset>4206240</wp:posOffset>
                </wp:positionH>
                <wp:positionV relativeFrom="paragraph">
                  <wp:posOffset>280670</wp:posOffset>
                </wp:positionV>
                <wp:extent cx="1562100" cy="281940"/>
                <wp:effectExtent l="0" t="0" r="0" b="3810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C368B" w:rsidRDefault="007C368B" w:rsidP="007C368B">
                            <w:proofErr w:type="spellStart"/>
                            <w:r>
                              <w:t>Bukt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embayar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A564F87" id="Text Box 123" o:spid="_x0000_s1028" type="#_x0000_t202" style="position:absolute;left:0;text-align:left;margin-left:331.2pt;margin-top:22.1pt;width:123pt;height:22.2pt;z-index:251759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" filled="f" stroked="f" strokeweight=".5pt">
                <v:textbox>
                  <w:txbxContent>
                    <w:p w:rsidR="007C368B" w:rsidRDefault="007C368B" w:rsidP="007C368B">
                      <w:proofErr w:type="spellStart"/>
                      <w:r>
                        <w:t>Bukt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embayara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03ED9">
        <w:rPr>
          <w:noProof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36B149EC" wp14:editId="4A6DAFD6">
                <wp:simplePos x="0" y="0"/>
                <wp:positionH relativeFrom="column">
                  <wp:posOffset>6416040</wp:posOffset>
                </wp:positionH>
                <wp:positionV relativeFrom="paragraph">
                  <wp:posOffset>1677670</wp:posOffset>
                </wp:positionV>
                <wp:extent cx="1663114" cy="426720"/>
                <wp:effectExtent l="0" t="0" r="13335" b="1143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3114" cy="42672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02AF2" w:rsidRDefault="00302AF2" w:rsidP="00302AF2">
                            <w:pPr>
                              <w:jc w:val="center"/>
                            </w:pPr>
                            <w:proofErr w:type="spellStart"/>
                            <w:r>
                              <w:t>Suplier</w:t>
                            </w:r>
                            <w:r w:rsidR="00803ED9">
                              <w:t>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B149EC" id="Rectangle 9" o:spid="_x0000_s1029" style="position:absolute;left:0;text-align:left;margin-left:505.2pt;margin-top:132.1pt;width:130.95pt;height:33.6pt;z-index: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" fillcolor="white [3201]" strokecolor="black [3200]" strokeweight="1pt">
                <v:textbox>
                  <w:txbxContent>
                    <w:p w:rsidR="00302AF2" w:rsidRDefault="00302AF2" w:rsidP="00302AF2">
                      <w:pPr>
                        <w:jc w:val="center"/>
                      </w:pPr>
                      <w:proofErr w:type="spellStart"/>
                      <w:r>
                        <w:t>Suplier</w:t>
                      </w:r>
                      <w:r w:rsidR="00803ED9">
                        <w:t>s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302AF2">
        <w:rPr>
          <w:noProof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>
                <wp:simplePos x="0" y="0"/>
                <wp:positionH relativeFrom="column">
                  <wp:posOffset>4099560</wp:posOffset>
                </wp:positionH>
                <wp:positionV relativeFrom="paragraph">
                  <wp:posOffset>2881630</wp:posOffset>
                </wp:positionV>
                <wp:extent cx="1562100" cy="281940"/>
                <wp:effectExtent l="0" t="0" r="0" b="381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02AF2" w:rsidRDefault="00302AF2">
                            <w:proofErr w:type="spellStart"/>
                            <w:r>
                              <w:t>Laporan</w:t>
                            </w:r>
                            <w:proofErr w:type="spellEnd"/>
                            <w:r>
                              <w:t xml:space="preserve"> </w:t>
                            </w:r>
                            <w:r w:rsidR="00A20738">
                              <w:t>Guda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3" o:spid="_x0000_s1030" type="#_x0000_t202" style="position:absolute;left:0;text-align:left;margin-left:322.8pt;margin-top:226.9pt;width:123pt;height:22.2pt;z-index: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" filled="f" stroked="f" strokeweight=".5pt">
                <v:textbox>
                  <w:txbxContent>
                    <w:p w:rsidR="00302AF2" w:rsidRDefault="00302AF2">
                      <w:proofErr w:type="spellStart"/>
                      <w:r>
                        <w:t>Laporan</w:t>
                      </w:r>
                      <w:proofErr w:type="spellEnd"/>
                      <w:r>
                        <w:t xml:space="preserve"> </w:t>
                      </w:r>
                      <w:r w:rsidR="00A20738">
                        <w:t>Gudang</w:t>
                      </w:r>
                    </w:p>
                  </w:txbxContent>
                </v:textbox>
              </v:shape>
            </w:pict>
          </mc:Fallback>
        </mc:AlternateContent>
      </w:r>
      <w:r w:rsidR="00302AF2">
        <w:rPr>
          <w:noProof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>
                <wp:simplePos x="0" y="0"/>
                <wp:positionH relativeFrom="column">
                  <wp:posOffset>4008120</wp:posOffset>
                </wp:positionH>
                <wp:positionV relativeFrom="paragraph">
                  <wp:posOffset>2653030</wp:posOffset>
                </wp:positionV>
                <wp:extent cx="0" cy="1127760"/>
                <wp:effectExtent l="76200" t="0" r="57150" b="5334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277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919ED5" id="Straight Arrow Connector 12" o:spid="_x0000_s1026" type="#_x0000_t32" style="position:absolute;margin-left:315.6pt;margin-top:208.9pt;width:0;height:88.8pt;z-index:25163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  <w:r w:rsidR="00302AF2">
        <w:rPr>
          <w:noProof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77DA992D" wp14:editId="183357D3">
                <wp:simplePos x="0" y="0"/>
                <wp:positionH relativeFrom="column">
                  <wp:posOffset>3246120</wp:posOffset>
                </wp:positionH>
                <wp:positionV relativeFrom="paragraph">
                  <wp:posOffset>1137920</wp:posOffset>
                </wp:positionV>
                <wp:extent cx="1516380" cy="1516380"/>
                <wp:effectExtent l="0" t="0" r="26670" b="2667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6380" cy="151638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02AF2" w:rsidRDefault="00302AF2" w:rsidP="00302AF2">
                            <w:pPr>
                              <w:jc w:val="center"/>
                            </w:pPr>
                            <w:proofErr w:type="spellStart"/>
                            <w:r>
                              <w:t>Siste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gramStart"/>
                            <w:r>
                              <w:t>Gudang  XYZ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7DA992D" id="Oval 1" o:spid="_x0000_s1031" style="position:absolute;left:0;text-align:left;margin-left:255.6pt;margin-top:89.6pt;width:119.4pt;height:119.4pt;z-index: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" fillcolor="white [3201]" strokecolor="black [3200]" strokeweight="1pt">
                <v:stroke joinstyle="miter"/>
                <v:textbox>
                  <w:txbxContent>
                    <w:p w:rsidR="00302AF2" w:rsidRDefault="00302AF2" w:rsidP="00302AF2">
                      <w:pPr>
                        <w:jc w:val="center"/>
                      </w:pPr>
                      <w:proofErr w:type="spellStart"/>
                      <w:r>
                        <w:t>Sistem</w:t>
                      </w:r>
                      <w:proofErr w:type="spellEnd"/>
                      <w:r>
                        <w:t xml:space="preserve"> </w:t>
                      </w:r>
                      <w:proofErr w:type="gramStart"/>
                      <w:r>
                        <w:t>Gudang  XYZ</w:t>
                      </w:r>
                      <w:proofErr w:type="gramEnd"/>
                    </w:p>
                  </w:txbxContent>
                </v:textbox>
              </v:oval>
            </w:pict>
          </mc:Fallback>
        </mc:AlternateContent>
      </w:r>
    </w:p>
    <w:p w:rsidR="007F5CAB" w:rsidRPr="007F5CAB" w:rsidRDefault="007F5CAB" w:rsidP="007F5CAB"/>
    <w:p w:rsidR="007F5CAB" w:rsidRPr="007F5CAB" w:rsidRDefault="007F5CAB" w:rsidP="007F5CAB"/>
    <w:p w:rsidR="007F5CAB" w:rsidRPr="007F5CAB" w:rsidRDefault="007F5CAB" w:rsidP="007F5CAB"/>
    <w:p w:rsidR="007F5CAB" w:rsidRPr="007F5CAB" w:rsidRDefault="007F5CAB" w:rsidP="007F5CAB"/>
    <w:p w:rsidR="007F5CAB" w:rsidRPr="007F5CAB" w:rsidRDefault="007C368B" w:rsidP="007F5CAB"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0F981B3E" wp14:editId="5959D5FD">
                <wp:simplePos x="0" y="0"/>
                <wp:positionH relativeFrom="column">
                  <wp:posOffset>4945380</wp:posOffset>
                </wp:positionH>
                <wp:positionV relativeFrom="paragraph">
                  <wp:posOffset>41910</wp:posOffset>
                </wp:positionV>
                <wp:extent cx="1562100" cy="281940"/>
                <wp:effectExtent l="0" t="0" r="0" b="381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03ED9" w:rsidRDefault="00803ED9" w:rsidP="00803ED9">
                            <w:proofErr w:type="spellStart"/>
                            <w:proofErr w:type="gramStart"/>
                            <w:r>
                              <w:t>dt.barang</w:t>
                            </w:r>
                            <w:proofErr w:type="spellEnd"/>
                            <w:proofErr w:type="gramEnd"/>
                            <w:r>
                              <w:t xml:space="preserve">, </w:t>
                            </w:r>
                            <w:proofErr w:type="spellStart"/>
                            <w:r>
                              <w:t>info.suppli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F981B3E" id="Text Box 27" o:spid="_x0000_s1032" type="#_x0000_t202" style="position:absolute;margin-left:389.4pt;margin-top:3.3pt;width:123pt;height:22.2pt;z-index:2516459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" filled="f" stroked="f" strokeweight=".5pt">
                <v:textbox>
                  <w:txbxContent>
                    <w:p w:rsidR="00803ED9" w:rsidRDefault="00803ED9" w:rsidP="00803ED9">
                      <w:proofErr w:type="spellStart"/>
                      <w:proofErr w:type="gramStart"/>
                      <w:r>
                        <w:t>dt.barang</w:t>
                      </w:r>
                      <w:proofErr w:type="spellEnd"/>
                      <w:proofErr w:type="gramEnd"/>
                      <w:r>
                        <w:t xml:space="preserve">, </w:t>
                      </w:r>
                      <w:proofErr w:type="spellStart"/>
                      <w:r>
                        <w:t>info.supplie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AE44F2C" wp14:editId="13BE02F5">
                <wp:simplePos x="0" y="0"/>
                <wp:positionH relativeFrom="column">
                  <wp:posOffset>1744980</wp:posOffset>
                </wp:positionH>
                <wp:positionV relativeFrom="paragraph">
                  <wp:posOffset>41910</wp:posOffset>
                </wp:positionV>
                <wp:extent cx="1562100" cy="281940"/>
                <wp:effectExtent l="0" t="0" r="0" b="381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03ED9" w:rsidRDefault="00803ED9" w:rsidP="00803ED9">
                            <w:proofErr w:type="spellStart"/>
                            <w:proofErr w:type="gramStart"/>
                            <w:r>
                              <w:t>dt.barang</w:t>
                            </w:r>
                            <w:proofErr w:type="spellEnd"/>
                            <w:proofErr w:type="gramEnd"/>
                            <w:r>
                              <w:t xml:space="preserve">, </w:t>
                            </w:r>
                            <w:proofErr w:type="spellStart"/>
                            <w:r>
                              <w:t>info.suppli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E44F2C" id="Text Box 26" o:spid="_x0000_s1033" type="#_x0000_t202" style="position:absolute;margin-left:137.4pt;margin-top:3.3pt;width:123pt;height:22.2pt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" filled="f" stroked="f" strokeweight=".5pt">
                <v:textbox>
                  <w:txbxContent>
                    <w:p w:rsidR="00803ED9" w:rsidRDefault="00803ED9" w:rsidP="00803ED9">
                      <w:proofErr w:type="spellStart"/>
                      <w:proofErr w:type="gramStart"/>
                      <w:r>
                        <w:t>dt.barang</w:t>
                      </w:r>
                      <w:proofErr w:type="spellEnd"/>
                      <w:proofErr w:type="gramEnd"/>
                      <w:r>
                        <w:t xml:space="preserve">, </w:t>
                      </w:r>
                      <w:proofErr w:type="spellStart"/>
                      <w:r>
                        <w:t>info.supplie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795564F1" wp14:editId="5C0E6071">
                <wp:simplePos x="0" y="0"/>
                <wp:positionH relativeFrom="column">
                  <wp:posOffset>-137160</wp:posOffset>
                </wp:positionH>
                <wp:positionV relativeFrom="paragraph">
                  <wp:posOffset>270510</wp:posOffset>
                </wp:positionV>
                <wp:extent cx="1663114" cy="426720"/>
                <wp:effectExtent l="0" t="0" r="13335" b="1143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3114" cy="42672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03ED9" w:rsidRDefault="00803ED9" w:rsidP="00803ED9">
                            <w:pPr>
                              <w:jc w:val="center"/>
                            </w:pPr>
                            <w:r>
                              <w:t>Guda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5564F1" id="Rectangle 25" o:spid="_x0000_s1034" style="position:absolute;margin-left:-10.8pt;margin-top:21.3pt;width:130.95pt;height:33.6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" fillcolor="white [3201]" strokecolor="black [3200]" strokeweight="1pt">
                <v:textbox>
                  <w:txbxContent>
                    <w:p w:rsidR="00803ED9" w:rsidRDefault="00803ED9" w:rsidP="00803ED9">
                      <w:pPr>
                        <w:jc w:val="center"/>
                      </w:pPr>
                      <w:r>
                        <w:t>Gudang</w:t>
                      </w:r>
                    </w:p>
                  </w:txbxContent>
                </v:textbox>
              </v:rect>
            </w:pict>
          </mc:Fallback>
        </mc:AlternateContent>
      </w:r>
    </w:p>
    <w:p w:rsidR="007F5CAB" w:rsidRPr="007F5CAB" w:rsidRDefault="007C368B" w:rsidP="007F5CAB">
      <w:r>
        <w:rPr>
          <w:noProof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457316D1" wp14:editId="6B3F2C29">
                <wp:simplePos x="0" y="0"/>
                <wp:positionH relativeFrom="column">
                  <wp:posOffset>4945380</wp:posOffset>
                </wp:positionH>
                <wp:positionV relativeFrom="paragraph">
                  <wp:posOffset>283845</wp:posOffset>
                </wp:positionV>
                <wp:extent cx="1264920" cy="0"/>
                <wp:effectExtent l="0" t="76200" r="11430" b="952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49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D458065" id="Straight Arrow Connector 20" o:spid="_x0000_s1026" type="#_x0000_t32" style="position:absolute;margin-left:389.4pt;margin-top:22.35pt;width:99.6pt;height:0;z-index:2516398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6023AB32" wp14:editId="536B8709">
                <wp:simplePos x="0" y="0"/>
                <wp:positionH relativeFrom="column">
                  <wp:posOffset>4945380</wp:posOffset>
                </wp:positionH>
                <wp:positionV relativeFrom="paragraph">
                  <wp:posOffset>38100</wp:posOffset>
                </wp:positionV>
                <wp:extent cx="1264920" cy="0"/>
                <wp:effectExtent l="38100" t="76200" r="0" b="952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649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1762B7" id="Straight Arrow Connector 24" o:spid="_x0000_s1026" type="#_x0000_t32" style="position:absolute;margin-left:389.4pt;margin-top:3pt;width:99.6pt;height:0;flip:x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>
                <wp:simplePos x="0" y="0"/>
                <wp:positionH relativeFrom="column">
                  <wp:posOffset>1661160</wp:posOffset>
                </wp:positionH>
                <wp:positionV relativeFrom="paragraph">
                  <wp:posOffset>40005</wp:posOffset>
                </wp:positionV>
                <wp:extent cx="1264920" cy="0"/>
                <wp:effectExtent l="38100" t="76200" r="0" b="952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649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43A12D" id="Straight Arrow Connector 23" o:spid="_x0000_s1026" type="#_x0000_t32" style="position:absolute;margin-left:130.8pt;margin-top:3.15pt;width:99.6pt;height:0;flip:x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</w:p>
    <w:p w:rsidR="007F5CAB" w:rsidRPr="007F5CAB" w:rsidRDefault="007E3CC1" w:rsidP="007F5CAB">
      <w:r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0F981B3E" wp14:editId="5959D5FD">
                <wp:simplePos x="0" y="0"/>
                <wp:positionH relativeFrom="column">
                  <wp:posOffset>1699260</wp:posOffset>
                </wp:positionH>
                <wp:positionV relativeFrom="paragraph">
                  <wp:posOffset>19050</wp:posOffset>
                </wp:positionV>
                <wp:extent cx="1562100" cy="281940"/>
                <wp:effectExtent l="0" t="0" r="0" b="381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03ED9" w:rsidRDefault="007C368B" w:rsidP="00803ED9">
                            <w:proofErr w:type="spellStart"/>
                            <w:r>
                              <w:t>Pesan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981B3E" id="Text Box 29" o:spid="_x0000_s1035" type="#_x0000_t202" style="position:absolute;margin-left:133.8pt;margin-top:1.5pt;width:123pt;height:22.2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" filled="f" stroked="f" strokeweight=".5pt">
                <v:textbox>
                  <w:txbxContent>
                    <w:p w:rsidR="00803ED9" w:rsidRDefault="007C368B" w:rsidP="00803ED9">
                      <w:proofErr w:type="spellStart"/>
                      <w:r>
                        <w:t>Pesana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7C368B"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F981B3E" wp14:editId="5959D5FD">
                <wp:simplePos x="0" y="0"/>
                <wp:positionH relativeFrom="column">
                  <wp:posOffset>4846320</wp:posOffset>
                </wp:positionH>
                <wp:positionV relativeFrom="paragraph">
                  <wp:posOffset>89535</wp:posOffset>
                </wp:positionV>
                <wp:extent cx="1783080" cy="281940"/>
                <wp:effectExtent l="0" t="0" r="0" b="381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308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03ED9" w:rsidRDefault="007C368B" w:rsidP="00803ED9">
                            <w:proofErr w:type="spellStart"/>
                            <w:r>
                              <w:t>Pesanan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 w:rsidR="00803ED9">
                              <w:t>Bukti</w:t>
                            </w:r>
                            <w:proofErr w:type="spellEnd"/>
                            <w:r w:rsidR="00803ED9">
                              <w:t xml:space="preserve"> </w:t>
                            </w:r>
                            <w:proofErr w:type="spellStart"/>
                            <w:r w:rsidR="00803ED9">
                              <w:t>Pembayar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F981B3E" id="Text Box 30" o:spid="_x0000_s1036" type="#_x0000_t202" style="position:absolute;margin-left:381.6pt;margin-top:7.05pt;width:140.4pt;height:22.2pt;z-index:2516480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" filled="f" stroked="f" strokeweight=".5pt">
                <v:textbox>
                  <w:txbxContent>
                    <w:p w:rsidR="00803ED9" w:rsidRDefault="007C368B" w:rsidP="00803ED9">
                      <w:proofErr w:type="spellStart"/>
                      <w:r>
                        <w:t>Pesanan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 w:rsidR="00803ED9">
                        <w:t>Bukti</w:t>
                      </w:r>
                      <w:proofErr w:type="spellEnd"/>
                      <w:r w:rsidR="00803ED9">
                        <w:t xml:space="preserve"> </w:t>
                      </w:r>
                      <w:proofErr w:type="spellStart"/>
                      <w:r w:rsidR="00803ED9">
                        <w:t>Pembayara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7C368B">
        <w:rPr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64EB1681" wp14:editId="29CB3C37">
                <wp:simplePos x="0" y="0"/>
                <wp:positionH relativeFrom="column">
                  <wp:posOffset>1699260</wp:posOffset>
                </wp:positionH>
                <wp:positionV relativeFrom="paragraph">
                  <wp:posOffset>19050</wp:posOffset>
                </wp:positionV>
                <wp:extent cx="1264920" cy="0"/>
                <wp:effectExtent l="0" t="76200" r="11430" b="952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49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5D5C04F" id="Straight Arrow Connector 22" o:spid="_x0000_s1026" type="#_x0000_t32" style="position:absolute;margin-left:133.8pt;margin-top:1.5pt;width:99.6pt;height:0;z-index:2516408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" strokecolor="black [3200]" strokeweight=".5pt">
                <v:stroke endarrow="block" joinstyle="miter"/>
              </v:shape>
            </w:pict>
          </mc:Fallback>
        </mc:AlternateContent>
      </w:r>
    </w:p>
    <w:p w:rsidR="007F5CAB" w:rsidRPr="007F5CAB" w:rsidRDefault="007F5CAB" w:rsidP="007F5CAB"/>
    <w:p w:rsidR="007F5CAB" w:rsidRPr="007F5CAB" w:rsidRDefault="007F5CAB" w:rsidP="007F5CAB"/>
    <w:p w:rsidR="007F5CAB" w:rsidRPr="007F5CAB" w:rsidRDefault="007F5CAB" w:rsidP="007F5CAB"/>
    <w:p w:rsidR="007F5CAB" w:rsidRPr="007F5CAB" w:rsidRDefault="007F5CAB" w:rsidP="007F5CAB"/>
    <w:p w:rsidR="007F5CAB" w:rsidRPr="007F5CAB" w:rsidRDefault="007F5CAB" w:rsidP="007F5CAB"/>
    <w:p w:rsidR="007F5CAB" w:rsidRPr="007F5CAB" w:rsidRDefault="000253F3" w:rsidP="007F5CAB">
      <w:r>
        <w:rPr>
          <w:noProof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1F683EBE" wp14:editId="7D3BC587">
                <wp:simplePos x="0" y="0"/>
                <wp:positionH relativeFrom="column">
                  <wp:posOffset>3459480</wp:posOffset>
                </wp:positionH>
                <wp:positionV relativeFrom="paragraph">
                  <wp:posOffset>119380</wp:posOffset>
                </wp:positionV>
                <wp:extent cx="1158240" cy="297180"/>
                <wp:effectExtent l="0" t="0" r="22860" b="2667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8240" cy="29718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02AF2" w:rsidRDefault="00A20738" w:rsidP="00302AF2">
                            <w:pPr>
                              <w:jc w:val="center"/>
                            </w:pPr>
                            <w:r>
                              <w:t>B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683EBE" id="Rectangle 11" o:spid="_x0000_s1037" style="position:absolute;margin-left:272.4pt;margin-top:9.4pt;width:91.2pt;height:23.4pt;z-index:25163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" fillcolor="white [3201]" strokecolor="black [3200]" strokeweight="1pt">
                <v:textbox>
                  <w:txbxContent>
                    <w:p w:rsidR="00302AF2" w:rsidRDefault="00A20738" w:rsidP="00302AF2">
                      <w:pPr>
                        <w:jc w:val="center"/>
                      </w:pPr>
                      <w:r>
                        <w:t>BOS</w:t>
                      </w:r>
                    </w:p>
                  </w:txbxContent>
                </v:textbox>
              </v:rect>
            </w:pict>
          </mc:Fallback>
        </mc:AlternateContent>
      </w:r>
    </w:p>
    <w:p w:rsidR="007F5CAB" w:rsidRPr="007F5CAB" w:rsidRDefault="007F5CAB" w:rsidP="007F5CAB"/>
    <w:p w:rsidR="007F5CAB" w:rsidRDefault="007F5CAB" w:rsidP="007F5CAB"/>
    <w:p w:rsidR="00302AF2" w:rsidRDefault="007F5CAB" w:rsidP="007F5CAB">
      <w:pPr>
        <w:tabs>
          <w:tab w:val="left" w:pos="924"/>
        </w:tabs>
      </w:pPr>
      <w:r>
        <w:tab/>
      </w:r>
    </w:p>
    <w:p w:rsidR="00D4448A" w:rsidRDefault="00D4448A" w:rsidP="007F5CAB">
      <w:pPr>
        <w:tabs>
          <w:tab w:val="left" w:pos="924"/>
        </w:tabs>
        <w:rPr>
          <w:b/>
        </w:rPr>
      </w:pPr>
      <w:r>
        <w:rPr>
          <w:b/>
          <w:noProof/>
          <w:sz w:val="32"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4282440</wp:posOffset>
                </wp:positionH>
                <wp:positionV relativeFrom="paragraph">
                  <wp:posOffset>2034540</wp:posOffset>
                </wp:positionV>
                <wp:extent cx="0" cy="525780"/>
                <wp:effectExtent l="76200" t="0" r="57150" b="64770"/>
                <wp:wrapNone/>
                <wp:docPr id="72" name="Straight Arrow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257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225D3E" id="Straight Arrow Connector 72" o:spid="_x0000_s1026" type="#_x0000_t32" style="position:absolute;margin-left:337.2pt;margin-top:160.2pt;width:0;height:41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7208520</wp:posOffset>
                </wp:positionH>
                <wp:positionV relativeFrom="paragraph">
                  <wp:posOffset>2034540</wp:posOffset>
                </wp:positionV>
                <wp:extent cx="0" cy="525780"/>
                <wp:effectExtent l="76200" t="0" r="57150" b="64770"/>
                <wp:wrapNone/>
                <wp:docPr id="71" name="Straight Arrow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257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414CB5" id="Straight Arrow Connector 71" o:spid="_x0000_s1026" type="#_x0000_t32" style="position:absolute;margin-left:567.6pt;margin-top:160.2pt;width:0;height:41.4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column">
                  <wp:posOffset>4282440</wp:posOffset>
                </wp:positionH>
                <wp:positionV relativeFrom="paragraph">
                  <wp:posOffset>1447800</wp:posOffset>
                </wp:positionV>
                <wp:extent cx="0" cy="586740"/>
                <wp:effectExtent l="76200" t="0" r="57150" b="60960"/>
                <wp:wrapNone/>
                <wp:docPr id="70" name="Straight Arrow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867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F3620C" id="Straight Arrow Connector 70" o:spid="_x0000_s1026" type="#_x0000_t32" style="position:absolute;margin-left:337.2pt;margin-top:114pt;width:0;height:46.2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1219200</wp:posOffset>
                </wp:positionH>
                <wp:positionV relativeFrom="paragraph">
                  <wp:posOffset>2034540</wp:posOffset>
                </wp:positionV>
                <wp:extent cx="0" cy="563880"/>
                <wp:effectExtent l="76200" t="0" r="57150" b="64770"/>
                <wp:wrapNone/>
                <wp:docPr id="69" name="Straight Arrow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638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4D90BA" id="Straight Arrow Connector 69" o:spid="_x0000_s1026" type="#_x0000_t32" style="position:absolute;margin-left:96pt;margin-top:160.2pt;width:0;height:44.4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1219200</wp:posOffset>
                </wp:positionH>
                <wp:positionV relativeFrom="paragraph">
                  <wp:posOffset>2034540</wp:posOffset>
                </wp:positionV>
                <wp:extent cx="5989320" cy="0"/>
                <wp:effectExtent l="0" t="0" r="30480" b="19050"/>
                <wp:wrapNone/>
                <wp:docPr id="68" name="Straight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893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E1A86D" id="Straight Connector 68" o:spid="_x0000_s1026" style="position:absolute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6pt,160.2pt" to="567.6pt,16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b/>
          <w:noProof/>
          <w:sz w:val="32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4411980</wp:posOffset>
                </wp:positionH>
                <wp:positionV relativeFrom="paragraph">
                  <wp:posOffset>4362450</wp:posOffset>
                </wp:positionV>
                <wp:extent cx="1150620" cy="1062990"/>
                <wp:effectExtent l="0" t="0" r="30480" b="22860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0620" cy="1062990"/>
                          <a:chOff x="0" y="0"/>
                          <a:chExt cx="1150620" cy="1062990"/>
                        </a:xfrm>
                      </wpg:grpSpPr>
                      <wps:wsp>
                        <wps:cNvPr id="46" name="Rounded Rectangle 46"/>
                        <wps:cNvSpPr/>
                        <wps:spPr>
                          <a:xfrm>
                            <a:off x="0" y="0"/>
                            <a:ext cx="1150620" cy="1062990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F5CAB" w:rsidRDefault="00D4448A" w:rsidP="007F5CAB">
                              <w:pPr>
                                <w:jc w:val="center"/>
                              </w:pPr>
                              <w:r>
                                <w:t>2.2p</w:t>
                              </w:r>
                            </w:p>
                            <w:p w:rsidR="007F5CAB" w:rsidRDefault="000F4EE2" w:rsidP="007F5CAB">
                              <w:pPr>
                                <w:jc w:val="center"/>
                              </w:pPr>
                              <w:proofErr w:type="spellStart"/>
                              <w:r>
                                <w:t>Cetak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Bukti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Pembayaran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Straight Connector 47"/>
                        <wps:cNvCnPr/>
                        <wps:spPr>
                          <a:xfrm>
                            <a:off x="0" y="381000"/>
                            <a:ext cx="115062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7030A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2" o:spid="_x0000_s1038" style="position:absolute;margin-left:347.4pt;margin-top:343.5pt;width:90.6pt;height:83.7pt;z-index:251681792" coordsize="11506,106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">
                <v:roundrect id="Rounded Rectangle 46" o:spid="_x0000_s1039" style="position:absolute;width:11506;height:106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" fillcolor="white [3201]" strokecolor="black [3200]" strokeweight="1pt">
                  <v:stroke joinstyle="miter"/>
                  <v:textbox>
                    <w:txbxContent>
                      <w:p w:rsidR="007F5CAB" w:rsidRDefault="00D4448A" w:rsidP="007F5CAB">
                        <w:pPr>
                          <w:jc w:val="center"/>
                        </w:pPr>
                        <w:r>
                          <w:t>2.2p</w:t>
                        </w:r>
                      </w:p>
                      <w:p w:rsidR="007F5CAB" w:rsidRDefault="000F4EE2" w:rsidP="007F5CAB">
                        <w:pPr>
                          <w:jc w:val="center"/>
                        </w:pPr>
                        <w:proofErr w:type="spellStart"/>
                        <w:r>
                          <w:t>Cetak</w:t>
                        </w:r>
                        <w:proofErr w:type="spellEnd"/>
                        <w:r>
                          <w:t xml:space="preserve"> </w:t>
                        </w:r>
                        <w:proofErr w:type="spellStart"/>
                        <w:r>
                          <w:t>Bukti</w:t>
                        </w:r>
                        <w:proofErr w:type="spellEnd"/>
                        <w:r>
                          <w:t xml:space="preserve"> </w:t>
                        </w:r>
                        <w:proofErr w:type="spellStart"/>
                        <w:r>
                          <w:t>Pembayaran</w:t>
                        </w:r>
                        <w:proofErr w:type="spellEnd"/>
                      </w:p>
                    </w:txbxContent>
                  </v:textbox>
                </v:roundrect>
                <v:line id="Straight Connector 47" o:spid="_x0000_s1040" style="position:absolute;visibility:visible;mso-wrap-style:square" from="0,3810" to="11506,3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" strokecolor="#7030a0" strokeweight=".5pt">
                  <v:stroke joinstyle="miter"/>
                </v:line>
              </v:group>
            </w:pict>
          </mc:Fallback>
        </mc:AlternateContent>
      </w:r>
      <w:r>
        <w:rPr>
          <w:b/>
          <w:noProof/>
          <w:sz w:val="32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032760</wp:posOffset>
                </wp:positionH>
                <wp:positionV relativeFrom="paragraph">
                  <wp:posOffset>4370070</wp:posOffset>
                </wp:positionV>
                <wp:extent cx="1150620" cy="1062990"/>
                <wp:effectExtent l="0" t="0" r="30480" b="22860"/>
                <wp:wrapNone/>
                <wp:docPr id="51" name="Group 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0620" cy="1062990"/>
                          <a:chOff x="0" y="0"/>
                          <a:chExt cx="1150620" cy="1062990"/>
                        </a:xfrm>
                      </wpg:grpSpPr>
                      <wps:wsp>
                        <wps:cNvPr id="43" name="Rounded Rectangle 43"/>
                        <wps:cNvSpPr/>
                        <wps:spPr>
                          <a:xfrm>
                            <a:off x="0" y="0"/>
                            <a:ext cx="1150620" cy="1062990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F5CAB" w:rsidRDefault="00D4448A" w:rsidP="007F5CAB">
                              <w:pPr>
                                <w:jc w:val="center"/>
                              </w:pPr>
                              <w:r>
                                <w:t>2.</w:t>
                              </w:r>
                              <w:r w:rsidR="007F5CAB">
                                <w:t>1</w:t>
                              </w:r>
                              <w:r>
                                <w:t>p</w:t>
                              </w:r>
                            </w:p>
                            <w:p w:rsidR="007F5CAB" w:rsidRDefault="000F4EE2" w:rsidP="007F5CAB">
                              <w:pPr>
                                <w:jc w:val="center"/>
                              </w:pPr>
                              <w:r>
                                <w:t xml:space="preserve">Bayar </w:t>
                              </w:r>
                              <w:proofErr w:type="spellStart"/>
                              <w:r>
                                <w:t>Pembelanjaan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Straight Connector 44"/>
                        <wps:cNvCnPr/>
                        <wps:spPr>
                          <a:xfrm>
                            <a:off x="0" y="381000"/>
                            <a:ext cx="115062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7030A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1" o:spid="_x0000_s1041" style="position:absolute;margin-left:238.8pt;margin-top:344.1pt;width:90.6pt;height:83.7pt;z-index:251676672" coordsize="11506,106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">
                <v:roundrect id="Rounded Rectangle 43" o:spid="_x0000_s1042" style="position:absolute;width:11506;height:106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" fillcolor="white [3201]" strokecolor="black [3200]" strokeweight="1pt">
                  <v:stroke joinstyle="miter"/>
                  <v:textbox>
                    <w:txbxContent>
                      <w:p w:rsidR="007F5CAB" w:rsidRDefault="00D4448A" w:rsidP="007F5CAB">
                        <w:pPr>
                          <w:jc w:val="center"/>
                        </w:pPr>
                        <w:r>
                          <w:t>2.</w:t>
                        </w:r>
                        <w:r w:rsidR="007F5CAB">
                          <w:t>1</w:t>
                        </w:r>
                        <w:r>
                          <w:t>p</w:t>
                        </w:r>
                      </w:p>
                      <w:p w:rsidR="007F5CAB" w:rsidRDefault="000F4EE2" w:rsidP="007F5CAB">
                        <w:pPr>
                          <w:jc w:val="center"/>
                        </w:pPr>
                        <w:r>
                          <w:t xml:space="preserve">Bayar </w:t>
                        </w:r>
                        <w:proofErr w:type="spellStart"/>
                        <w:r>
                          <w:t>Pembelanjaan</w:t>
                        </w:r>
                        <w:proofErr w:type="spellEnd"/>
                      </w:p>
                    </w:txbxContent>
                  </v:textbox>
                </v:roundrect>
                <v:line id="Straight Connector 44" o:spid="_x0000_s1043" style="position:absolute;visibility:visible;mso-wrap-style:square" from="0,3810" to="11506,3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" strokecolor="#7030a0" strokeweight=".5pt">
                  <v:stroke joinstyle="miter"/>
                </v:line>
              </v:group>
            </w:pict>
          </mc:Fallback>
        </mc:AlternateContent>
      </w:r>
      <w:r>
        <w:rPr>
          <w:b/>
          <w:noProof/>
          <w:sz w:val="32"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1A5C107C" wp14:editId="58F11B25">
                <wp:simplePos x="0" y="0"/>
                <wp:positionH relativeFrom="column">
                  <wp:posOffset>3512820</wp:posOffset>
                </wp:positionH>
                <wp:positionV relativeFrom="paragraph">
                  <wp:posOffset>3641090</wp:posOffset>
                </wp:positionV>
                <wp:extent cx="1447800" cy="727710"/>
                <wp:effectExtent l="76200" t="0" r="95250" b="53340"/>
                <wp:wrapNone/>
                <wp:docPr id="63" name="Group 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7800" cy="727710"/>
                          <a:chOff x="0" y="0"/>
                          <a:chExt cx="1447800" cy="727710"/>
                        </a:xfrm>
                      </wpg:grpSpPr>
                      <wps:wsp>
                        <wps:cNvPr id="64" name="Straight Connector 64"/>
                        <wps:cNvCnPr/>
                        <wps:spPr>
                          <a:xfrm>
                            <a:off x="0" y="434340"/>
                            <a:ext cx="14478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Straight Arrow Connector 65"/>
                        <wps:cNvCnPr/>
                        <wps:spPr>
                          <a:xfrm>
                            <a:off x="769620" y="0"/>
                            <a:ext cx="0" cy="4381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Straight Arrow Connector 66"/>
                        <wps:cNvCnPr/>
                        <wps:spPr>
                          <a:xfrm>
                            <a:off x="0" y="441960"/>
                            <a:ext cx="0" cy="2857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Arrow Connector 67"/>
                        <wps:cNvCnPr/>
                        <wps:spPr>
                          <a:xfrm>
                            <a:off x="1447800" y="434340"/>
                            <a:ext cx="0" cy="28956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EB23D3" id="Group 63" o:spid="_x0000_s1026" style="position:absolute;margin-left:276.6pt;margin-top:286.7pt;width:114pt;height:57.3pt;z-index:251692032" coordsize="14478,72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">
                <v:line id="Straight Connector 64" o:spid="_x0000_s1027" style="position:absolute;visibility:visible;mso-wrap-style:square" from="0,4343" to="14478,4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" strokecolor="black [3200]" strokeweight=".5pt">
                  <v:stroke joinstyle="miter"/>
                </v:line>
                <v:shape id="Straight Arrow Connector 65" o:spid="_x0000_s1028" type="#_x0000_t32" style="position:absolute;left:7696;width:0;height:43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66" o:spid="_x0000_s1029" type="#_x0000_t32" style="position:absolute;top:4419;width:0;height:285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67" o:spid="_x0000_s1030" type="#_x0000_t32" style="position:absolute;left:14478;top:4343;width:0;height:289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" strokecolor="black [3200]" strokeweight=".5pt">
                  <v:stroke endarrow="block" joinstyle="miter"/>
                </v:shape>
              </v:group>
            </w:pict>
          </mc:Fallback>
        </mc:AlternateContent>
      </w:r>
      <w:r>
        <w:rPr>
          <w:b/>
          <w:noProof/>
          <w:sz w:val="32"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449580</wp:posOffset>
                </wp:positionH>
                <wp:positionV relativeFrom="paragraph">
                  <wp:posOffset>3665220</wp:posOffset>
                </wp:positionV>
                <wp:extent cx="1447800" cy="727710"/>
                <wp:effectExtent l="76200" t="0" r="95250" b="53340"/>
                <wp:wrapNone/>
                <wp:docPr id="62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7800" cy="727710"/>
                          <a:chOff x="0" y="0"/>
                          <a:chExt cx="1447800" cy="727710"/>
                        </a:xfrm>
                      </wpg:grpSpPr>
                      <wps:wsp>
                        <wps:cNvPr id="55" name="Straight Connector 55"/>
                        <wps:cNvCnPr/>
                        <wps:spPr>
                          <a:xfrm>
                            <a:off x="0" y="434340"/>
                            <a:ext cx="144780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" name="Straight Arrow Connector 57"/>
                        <wps:cNvCnPr/>
                        <wps:spPr>
                          <a:xfrm>
                            <a:off x="769620" y="0"/>
                            <a:ext cx="0" cy="4381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Straight Arrow Connector 59"/>
                        <wps:cNvCnPr/>
                        <wps:spPr>
                          <a:xfrm>
                            <a:off x="0" y="441960"/>
                            <a:ext cx="0" cy="2857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Straight Arrow Connector 61"/>
                        <wps:cNvCnPr/>
                        <wps:spPr>
                          <a:xfrm>
                            <a:off x="1447800" y="434340"/>
                            <a:ext cx="0" cy="28956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21B1F54" id="Group 62" o:spid="_x0000_s1026" style="position:absolute;margin-left:35.4pt;margin-top:288.6pt;width:114pt;height:57.3pt;z-index:251689984" coordsize="14478,72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">
                <v:line id="Straight Connector 55" o:spid="_x0000_s1027" style="position:absolute;visibility:visible;mso-wrap-style:square" from="0,4343" to="14478,4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" strokecolor="black [3200]" strokeweight=".5pt">
                  <v:stroke joinstyle="miter"/>
                </v:line>
                <v:shape id="Straight Arrow Connector 57" o:spid="_x0000_s1028" type="#_x0000_t32" style="position:absolute;left:7696;width:0;height:43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59" o:spid="_x0000_s1029" type="#_x0000_t32" style="position:absolute;top:4419;width:0;height:285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" strokecolor="black [3200]" strokeweight=".5pt">
                  <v:stroke endarrow="block" joinstyle="miter"/>
                </v:shape>
                <v:shape id="Straight Arrow Connector 61" o:spid="_x0000_s1030" type="#_x0000_t32" style="position:absolute;left:14478;top:4343;width:0;height:289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" strokecolor="black [3200]" strokeweight=".5pt">
                  <v:stroke endarrow="block" joinstyle="miter"/>
                </v:shape>
              </v:group>
            </w:pict>
          </mc:Fallback>
        </mc:AlternateContent>
      </w:r>
      <w:r>
        <w:rPr>
          <w:b/>
          <w:noProof/>
          <w:sz w:val="32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647700</wp:posOffset>
                </wp:positionH>
                <wp:positionV relativeFrom="paragraph">
                  <wp:posOffset>2598420</wp:posOffset>
                </wp:positionV>
                <wp:extent cx="1150620" cy="1062990"/>
                <wp:effectExtent l="0" t="0" r="30480" b="22860"/>
                <wp:wrapNone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0620" cy="1062990"/>
                          <a:chOff x="0" y="0"/>
                          <a:chExt cx="1150620" cy="1062990"/>
                        </a:xfrm>
                      </wpg:grpSpPr>
                      <wps:wsp>
                        <wps:cNvPr id="14" name="Rounded Rectangle 14"/>
                        <wps:cNvSpPr/>
                        <wps:spPr>
                          <a:xfrm>
                            <a:off x="0" y="0"/>
                            <a:ext cx="1150620" cy="1062990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F5CAB" w:rsidRDefault="007F5CAB" w:rsidP="007F5CAB">
                              <w:pPr>
                                <w:jc w:val="center"/>
                              </w:pPr>
                              <w:r>
                                <w:t>1</w:t>
                              </w:r>
                            </w:p>
                            <w:p w:rsidR="007F5CAB" w:rsidRDefault="007E3CC1" w:rsidP="007F5CAB">
                              <w:pPr>
                                <w:jc w:val="center"/>
                              </w:pPr>
                              <w:proofErr w:type="spellStart"/>
                              <w:r>
                                <w:t>Pembelanjaan</w:t>
                              </w:r>
                              <w:proofErr w:type="spellEnd"/>
                              <w:r w:rsidR="007F5CAB">
                                <w:t xml:space="preserve"> </w:t>
                              </w:r>
                              <w:proofErr w:type="spellStart"/>
                              <w:r w:rsidR="007F5CAB">
                                <w:t>Barang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Straight Connector 60"/>
                        <wps:cNvCnPr/>
                        <wps:spPr>
                          <a:xfrm>
                            <a:off x="0" y="381000"/>
                            <a:ext cx="1150620" cy="0"/>
                          </a:xfrm>
                          <a:prstGeom prst="line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3" o:spid="_x0000_s1044" style="position:absolute;margin-left:51pt;margin-top:204.6pt;width:90.6pt;height:83.7pt;z-index:251657216" coordsize="11506,106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">
                <v:roundrect id="Rounded Rectangle 14" o:spid="_x0000_s1045" style="position:absolute;width:11506;height:106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" fillcolor="white [3201]" strokecolor="black [3200]" strokeweight="1pt">
                  <v:stroke joinstyle="miter"/>
                  <v:textbox>
                    <w:txbxContent>
                      <w:p w:rsidR="007F5CAB" w:rsidRDefault="007F5CAB" w:rsidP="007F5CAB">
                        <w:pPr>
                          <w:jc w:val="center"/>
                        </w:pPr>
                        <w:r>
                          <w:t>1</w:t>
                        </w:r>
                      </w:p>
                      <w:p w:rsidR="007F5CAB" w:rsidRDefault="007E3CC1" w:rsidP="007F5CAB">
                        <w:pPr>
                          <w:jc w:val="center"/>
                        </w:pPr>
                        <w:proofErr w:type="spellStart"/>
                        <w:r>
                          <w:t>Pembelanjaan</w:t>
                        </w:r>
                        <w:proofErr w:type="spellEnd"/>
                        <w:r w:rsidR="007F5CAB">
                          <w:t xml:space="preserve"> </w:t>
                        </w:r>
                        <w:proofErr w:type="spellStart"/>
                        <w:r w:rsidR="007F5CAB">
                          <w:t>Barang</w:t>
                        </w:r>
                        <w:proofErr w:type="spellEnd"/>
                      </w:p>
                    </w:txbxContent>
                  </v:textbox>
                </v:roundrect>
                <v:line id="Straight Connector 60" o:spid="_x0000_s1046" style="position:absolute;visibility:visible;mso-wrap-style:square" from="0,3810" to="11506,3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" filled="t" fillcolor="white [3201]" strokecolor="black [3200]" strokeweight="1pt">
                  <v:stroke joinstyle="miter"/>
                </v:line>
              </v:group>
            </w:pict>
          </mc:Fallback>
        </mc:AlternateContent>
      </w:r>
      <w:r>
        <w:rPr>
          <w:b/>
          <w:noProof/>
          <w:sz w:val="32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1341120</wp:posOffset>
                </wp:positionH>
                <wp:positionV relativeFrom="paragraph">
                  <wp:posOffset>4404360</wp:posOffset>
                </wp:positionV>
                <wp:extent cx="1150620" cy="1062990"/>
                <wp:effectExtent l="0" t="0" r="30480" b="22860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0620" cy="1062990"/>
                          <a:chOff x="0" y="0"/>
                          <a:chExt cx="1150620" cy="1062990"/>
                        </a:xfrm>
                      </wpg:grpSpPr>
                      <wps:wsp>
                        <wps:cNvPr id="40" name="Rounded Rectangle 40"/>
                        <wps:cNvSpPr/>
                        <wps:spPr>
                          <a:xfrm>
                            <a:off x="0" y="0"/>
                            <a:ext cx="1150620" cy="1062990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F5CAB" w:rsidRDefault="007F5CAB" w:rsidP="007F5CAB">
                              <w:pPr>
                                <w:jc w:val="center"/>
                              </w:pPr>
                              <w:r>
                                <w:t>1</w:t>
                              </w:r>
                              <w:r w:rsidR="00D4448A">
                                <w:t>.2p</w:t>
                              </w:r>
                            </w:p>
                            <w:p w:rsidR="007F5CAB" w:rsidRDefault="000F4EE2" w:rsidP="007F5CAB">
                              <w:pPr>
                                <w:jc w:val="center"/>
                              </w:pPr>
                              <w:r>
                                <w:t xml:space="preserve">Update Stock </w:t>
                              </w:r>
                              <w:proofErr w:type="spellStart"/>
                              <w:r>
                                <w:t>Barang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Straight Connector 41"/>
                        <wps:cNvCnPr/>
                        <wps:spPr>
                          <a:xfrm>
                            <a:off x="0" y="381000"/>
                            <a:ext cx="1150620" cy="0"/>
                          </a:xfrm>
                          <a:prstGeom prst="line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0" o:spid="_x0000_s1047" style="position:absolute;margin-left:105.6pt;margin-top:346.8pt;width:90.6pt;height:83.7pt;z-index:251671552" coordsize="11506,106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">
                <v:roundrect id="Rounded Rectangle 40" o:spid="_x0000_s1048" style="position:absolute;width:11506;height:106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" fillcolor="white [3201]" strokecolor="black [3200]" strokeweight="1pt">
                  <v:stroke joinstyle="miter"/>
                  <v:textbox>
                    <w:txbxContent>
                      <w:p w:rsidR="007F5CAB" w:rsidRDefault="007F5CAB" w:rsidP="007F5CAB">
                        <w:pPr>
                          <w:jc w:val="center"/>
                        </w:pPr>
                        <w:r>
                          <w:t>1</w:t>
                        </w:r>
                        <w:r w:rsidR="00D4448A">
                          <w:t>.2p</w:t>
                        </w:r>
                      </w:p>
                      <w:p w:rsidR="007F5CAB" w:rsidRDefault="000F4EE2" w:rsidP="007F5CAB">
                        <w:pPr>
                          <w:jc w:val="center"/>
                        </w:pPr>
                        <w:r>
                          <w:t xml:space="preserve">Update Stock </w:t>
                        </w:r>
                        <w:proofErr w:type="spellStart"/>
                        <w:r>
                          <w:t>Barang</w:t>
                        </w:r>
                        <w:proofErr w:type="spellEnd"/>
                      </w:p>
                    </w:txbxContent>
                  </v:textbox>
                </v:roundrect>
                <v:line id="Straight Connector 41" o:spid="_x0000_s1049" style="position:absolute;visibility:visible;mso-wrap-style:square" from="0,3810" to="11506,3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" filled="t" fillcolor="white [3201]" strokecolor="black [3200]" strokeweight="1pt">
                  <v:stroke joinstyle="miter"/>
                </v:line>
              </v:group>
            </w:pict>
          </mc:Fallback>
        </mc:AlternateContent>
      </w:r>
      <w:r>
        <w:rPr>
          <w:b/>
          <w:noProof/>
          <w:sz w:val="32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99060</wp:posOffset>
                </wp:positionH>
                <wp:positionV relativeFrom="paragraph">
                  <wp:posOffset>4404360</wp:posOffset>
                </wp:positionV>
                <wp:extent cx="1150620" cy="1062990"/>
                <wp:effectExtent l="0" t="0" r="30480" b="22860"/>
                <wp:wrapNone/>
                <wp:docPr id="49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0620" cy="1062990"/>
                          <a:chOff x="0" y="0"/>
                          <a:chExt cx="1150620" cy="1062990"/>
                        </a:xfrm>
                      </wpg:grpSpPr>
                      <wps:wsp>
                        <wps:cNvPr id="35" name="Rounded Rectangle 35"/>
                        <wps:cNvSpPr/>
                        <wps:spPr>
                          <a:xfrm>
                            <a:off x="0" y="0"/>
                            <a:ext cx="1150620" cy="1062990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F5CAB" w:rsidRDefault="007F5CAB" w:rsidP="007F5CAB">
                              <w:pPr>
                                <w:jc w:val="center"/>
                              </w:pPr>
                              <w:r>
                                <w:t>1</w:t>
                              </w:r>
                              <w:r w:rsidR="00D4448A">
                                <w:t>.1p</w:t>
                              </w:r>
                            </w:p>
                            <w:p w:rsidR="007F5CAB" w:rsidRDefault="007E3CC1" w:rsidP="007F5CAB">
                              <w:pPr>
                                <w:jc w:val="center"/>
                              </w:pPr>
                              <w:proofErr w:type="spellStart"/>
                              <w:r>
                                <w:t>Pesan</w:t>
                              </w:r>
                              <w:proofErr w:type="spellEnd"/>
                              <w:r>
                                <w:t xml:space="preserve">         </w:t>
                              </w:r>
                              <w:proofErr w:type="spellStart"/>
                              <w:r>
                                <w:t>Barang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Straight Connector 37"/>
                        <wps:cNvCnPr/>
                        <wps:spPr>
                          <a:xfrm>
                            <a:off x="0" y="381000"/>
                            <a:ext cx="1150620" cy="0"/>
                          </a:xfrm>
                          <a:prstGeom prst="line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9" o:spid="_x0000_s1050" style="position:absolute;margin-left:-7.8pt;margin-top:346.8pt;width:90.6pt;height:83.7pt;z-index:251666432" coordsize="11506,106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">
                <v:roundrect id="Rounded Rectangle 35" o:spid="_x0000_s1051" style="position:absolute;width:11506;height:106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" fillcolor="white [3201]" strokecolor="black [3200]" strokeweight="1pt">
                  <v:stroke joinstyle="miter"/>
                  <v:textbox>
                    <w:txbxContent>
                      <w:p w:rsidR="007F5CAB" w:rsidRDefault="007F5CAB" w:rsidP="007F5CAB">
                        <w:pPr>
                          <w:jc w:val="center"/>
                        </w:pPr>
                        <w:r>
                          <w:t>1</w:t>
                        </w:r>
                        <w:r w:rsidR="00D4448A">
                          <w:t>.1p</w:t>
                        </w:r>
                      </w:p>
                      <w:p w:rsidR="007F5CAB" w:rsidRDefault="007E3CC1" w:rsidP="007F5CAB">
                        <w:pPr>
                          <w:jc w:val="center"/>
                        </w:pPr>
                        <w:proofErr w:type="spellStart"/>
                        <w:r>
                          <w:t>Pesan</w:t>
                        </w:r>
                        <w:proofErr w:type="spellEnd"/>
                        <w:r>
                          <w:t xml:space="preserve">         </w:t>
                        </w:r>
                        <w:proofErr w:type="spellStart"/>
                        <w:r>
                          <w:t>Barang</w:t>
                        </w:r>
                        <w:proofErr w:type="spellEnd"/>
                      </w:p>
                    </w:txbxContent>
                  </v:textbox>
                </v:roundrect>
                <v:line id="Straight Connector 37" o:spid="_x0000_s1052" style="position:absolute;visibility:visible;mso-wrap-style:square" from="0,3810" to="11506,3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" filled="t" fillcolor="white [3201]" strokecolor="black [3200]" strokeweight="1pt">
                  <v:stroke joinstyle="miter"/>
                </v:line>
              </v:group>
            </w:pict>
          </mc:Fallback>
        </mc:AlternateContent>
      </w:r>
      <w:r w:rsidRPr="007F5CAB">
        <w:rPr>
          <w:b/>
          <w:noProof/>
          <w:sz w:val="32"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 wp14:anchorId="0125D33E" wp14:editId="23259B30">
                <wp:simplePos x="0" y="0"/>
                <wp:positionH relativeFrom="column">
                  <wp:posOffset>3550920</wp:posOffset>
                </wp:positionH>
                <wp:positionV relativeFrom="paragraph">
                  <wp:posOffset>419100</wp:posOffset>
                </wp:positionV>
                <wp:extent cx="1485900" cy="1028700"/>
                <wp:effectExtent l="0" t="0" r="19050" b="1905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5900" cy="1028700"/>
                          <a:chOff x="0" y="0"/>
                          <a:chExt cx="1485900" cy="1028700"/>
                        </a:xfrm>
                      </wpg:grpSpPr>
                      <wps:wsp>
                        <wps:cNvPr id="5" name="Rounded Rectangle 5"/>
                        <wps:cNvSpPr/>
                        <wps:spPr>
                          <a:xfrm>
                            <a:off x="0" y="0"/>
                            <a:ext cx="1485900" cy="1028700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F5CAB" w:rsidRDefault="007F5CAB" w:rsidP="007F5CAB">
                              <w:pPr>
                                <w:jc w:val="center"/>
                              </w:pPr>
                              <w:r>
                                <w:t>0</w:t>
                              </w:r>
                            </w:p>
                            <w:p w:rsidR="007F5CAB" w:rsidRDefault="007F5CAB" w:rsidP="007F5CAB">
                              <w:pPr>
                                <w:jc w:val="center"/>
                              </w:pPr>
                              <w:proofErr w:type="spellStart"/>
                              <w:r>
                                <w:t>Sistem</w:t>
                              </w:r>
                              <w:proofErr w:type="spellEnd"/>
                              <w:r>
                                <w:t xml:space="preserve"> Gudang XYZ</w:t>
                              </w:r>
                            </w:p>
                            <w:p w:rsidR="007F5CAB" w:rsidRDefault="007F5CAB" w:rsidP="007F5CA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0" y="304800"/>
                            <a:ext cx="1485900" cy="0"/>
                          </a:xfrm>
                          <a:prstGeom prst="line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25D33E" id="Group 2" o:spid="_x0000_s1053" style="position:absolute;margin-left:279.6pt;margin-top:33pt;width:117pt;height:81pt;z-index:251650048" coordsize="14859,102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">
                <v:roundrect id="Rounded Rectangle 5" o:spid="_x0000_s1054" style="position:absolute;width:14859;height:1028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" fillcolor="white [3201]" strokecolor="black [3200]" strokeweight="1pt">
                  <v:stroke joinstyle="miter"/>
                  <v:textbox>
                    <w:txbxContent>
                      <w:p w:rsidR="007F5CAB" w:rsidRDefault="007F5CAB" w:rsidP="007F5CAB">
                        <w:pPr>
                          <w:jc w:val="center"/>
                        </w:pPr>
                        <w:r>
                          <w:t>0</w:t>
                        </w:r>
                      </w:p>
                      <w:p w:rsidR="007F5CAB" w:rsidRDefault="007F5CAB" w:rsidP="007F5CAB">
                        <w:pPr>
                          <w:jc w:val="center"/>
                        </w:pPr>
                        <w:proofErr w:type="spellStart"/>
                        <w:r>
                          <w:t>Sistem</w:t>
                        </w:r>
                        <w:proofErr w:type="spellEnd"/>
                        <w:r>
                          <w:t xml:space="preserve"> Gudang XYZ</w:t>
                        </w:r>
                      </w:p>
                      <w:p w:rsidR="007F5CAB" w:rsidRDefault="007F5CAB" w:rsidP="007F5CAB"/>
                    </w:txbxContent>
                  </v:textbox>
                </v:roundrect>
                <v:line id="Straight Connector 10" o:spid="_x0000_s1055" style="position:absolute;visibility:visible;mso-wrap-style:square" from="0,3048" to="14859,3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" filled="t" fillcolor="white [3201]" strokecolor="black [3200]" strokeweight="1pt">
                  <v:stroke joinstyle="miter"/>
                </v:line>
              </v:group>
            </w:pict>
          </mc:Fallback>
        </mc:AlternateContent>
      </w:r>
      <w:r w:rsidRPr="007F5CAB">
        <w:rPr>
          <w:b/>
          <w:noProof/>
          <w:sz w:val="3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46667B4" wp14:editId="27A55081">
                <wp:simplePos x="0" y="0"/>
                <wp:positionH relativeFrom="column">
                  <wp:posOffset>3680460</wp:posOffset>
                </wp:positionH>
                <wp:positionV relativeFrom="paragraph">
                  <wp:posOffset>2560320</wp:posOffset>
                </wp:positionV>
                <wp:extent cx="1165763" cy="1076960"/>
                <wp:effectExtent l="0" t="0" r="34925" b="2794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65763" cy="1076960"/>
                          <a:chOff x="0" y="0"/>
                          <a:chExt cx="1005840" cy="929640"/>
                        </a:xfrm>
                      </wpg:grpSpPr>
                      <wps:wsp>
                        <wps:cNvPr id="19" name="Rounded Rectangle 19"/>
                        <wps:cNvSpPr/>
                        <wps:spPr>
                          <a:xfrm>
                            <a:off x="0" y="0"/>
                            <a:ext cx="1005840" cy="929640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F5CAB" w:rsidRDefault="007F5CAB" w:rsidP="007F5CAB">
                              <w:pPr>
                                <w:jc w:val="center"/>
                              </w:pPr>
                              <w:r>
                                <w:t>2</w:t>
                              </w:r>
                            </w:p>
                            <w:p w:rsidR="007F5CAB" w:rsidRDefault="007F5CAB" w:rsidP="007F5CAB">
                              <w:pPr>
                                <w:jc w:val="center"/>
                              </w:pPr>
                              <w:proofErr w:type="spellStart"/>
                              <w:r>
                                <w:t>Pembayaran</w:t>
                              </w:r>
                              <w:proofErr w:type="spellEnd"/>
                              <w:r>
                                <w:t xml:space="preserve">   </w:t>
                              </w:r>
                              <w:proofErr w:type="spellStart"/>
                              <w:r>
                                <w:t>Pembelanjaan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0" y="381000"/>
                            <a:ext cx="100584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7030A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6667B4" id="Group 18" o:spid="_x0000_s1056" style="position:absolute;margin-left:289.8pt;margin-top:201.6pt;width:91.8pt;height:84.8pt;z-index:251659264;mso-width-relative:margin;mso-height-relative:margin" coordsize="10058,9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">
                <v:roundrect id="Rounded Rectangle 19" o:spid="_x0000_s1057" style="position:absolute;width:10058;height:929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" fillcolor="white [3201]" strokecolor="black [3200]" strokeweight="1pt">
                  <v:stroke joinstyle="miter"/>
                  <v:textbox>
                    <w:txbxContent>
                      <w:p w:rsidR="007F5CAB" w:rsidRDefault="007F5CAB" w:rsidP="007F5CAB">
                        <w:pPr>
                          <w:jc w:val="center"/>
                        </w:pPr>
                        <w:r>
                          <w:t>2</w:t>
                        </w:r>
                      </w:p>
                      <w:p w:rsidR="007F5CAB" w:rsidRDefault="007F5CAB" w:rsidP="007F5CAB">
                        <w:pPr>
                          <w:jc w:val="center"/>
                        </w:pPr>
                        <w:proofErr w:type="spellStart"/>
                        <w:r>
                          <w:t>Pembayaran</w:t>
                        </w:r>
                        <w:proofErr w:type="spellEnd"/>
                        <w:r>
                          <w:t xml:space="preserve">   </w:t>
                        </w:r>
                        <w:proofErr w:type="spellStart"/>
                        <w:r>
                          <w:t>Pembelanjaan</w:t>
                        </w:r>
                        <w:proofErr w:type="spellEnd"/>
                      </w:p>
                    </w:txbxContent>
                  </v:textbox>
                </v:roundrect>
                <v:line id="Straight Connector 21" o:spid="_x0000_s1058" style="position:absolute;visibility:visible;mso-wrap-style:square" from="0,3810" to="10058,3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" strokecolor="#7030a0" strokeweight=".5pt">
                  <v:stroke joinstyle="miter"/>
                </v:line>
              </v:group>
            </w:pict>
          </mc:Fallback>
        </mc:AlternateContent>
      </w:r>
      <w:r w:rsidR="007F5CAB" w:rsidRPr="007F5CAB">
        <w:rPr>
          <w:b/>
          <w:noProof/>
          <w:sz w:val="32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446667B4" wp14:editId="27A55081">
                <wp:simplePos x="0" y="0"/>
                <wp:positionH relativeFrom="column">
                  <wp:posOffset>6637020</wp:posOffset>
                </wp:positionH>
                <wp:positionV relativeFrom="paragraph">
                  <wp:posOffset>2560319</wp:posOffset>
                </wp:positionV>
                <wp:extent cx="1165860" cy="1077537"/>
                <wp:effectExtent l="0" t="0" r="34290" b="27940"/>
                <wp:wrapNone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65860" cy="1077537"/>
                          <a:chOff x="0" y="0"/>
                          <a:chExt cx="1005840" cy="929640"/>
                        </a:xfrm>
                      </wpg:grpSpPr>
                      <wps:wsp>
                        <wps:cNvPr id="32" name="Rounded Rectangle 32"/>
                        <wps:cNvSpPr/>
                        <wps:spPr>
                          <a:xfrm>
                            <a:off x="0" y="0"/>
                            <a:ext cx="1005840" cy="929640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7F5CAB" w:rsidRDefault="007F5CAB" w:rsidP="007F5CAB">
                              <w:pPr>
                                <w:jc w:val="center"/>
                              </w:pPr>
                              <w:r>
                                <w:t>3</w:t>
                              </w:r>
                              <w:r w:rsidR="00CD7086">
                                <w:t>p</w:t>
                              </w:r>
                            </w:p>
                            <w:p w:rsidR="007F5CAB" w:rsidRDefault="007F5CAB" w:rsidP="007F5CAB">
                              <w:pPr>
                                <w:jc w:val="center"/>
                              </w:pPr>
                              <w:proofErr w:type="spellStart"/>
                              <w:r>
                                <w:t>Laporan</w:t>
                              </w:r>
                              <w:proofErr w:type="spellEnd"/>
                              <w:r>
                                <w:t xml:space="preserve"> </w:t>
                              </w:r>
                              <w:proofErr w:type="spellStart"/>
                              <w:r>
                                <w:t>Pembelanjaan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Straight Connector 33"/>
                        <wps:cNvCnPr/>
                        <wps:spPr>
                          <a:xfrm>
                            <a:off x="0" y="381000"/>
                            <a:ext cx="1005840" cy="0"/>
                          </a:xfrm>
                          <a:prstGeom prst="line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46667B4" id="Group 31" o:spid="_x0000_s1059" style="position:absolute;margin-left:522.6pt;margin-top:201.6pt;width:91.8pt;height:84.85pt;z-index:251661312;mso-width-relative:margin;mso-height-relative:margin" coordsize="10058,9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">
                <v:roundrect id="Rounded Rectangle 32" o:spid="_x0000_s1060" style="position:absolute;width:10058;height:929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" fillcolor="white [3201]" strokecolor="black [3200]" strokeweight="1pt">
                  <v:stroke joinstyle="miter"/>
                  <v:textbox>
                    <w:txbxContent>
                      <w:p w:rsidR="007F5CAB" w:rsidRDefault="007F5CAB" w:rsidP="007F5CAB">
                        <w:pPr>
                          <w:jc w:val="center"/>
                        </w:pPr>
                        <w:r>
                          <w:t>3</w:t>
                        </w:r>
                        <w:r w:rsidR="00CD7086">
                          <w:t>p</w:t>
                        </w:r>
                      </w:p>
                      <w:p w:rsidR="007F5CAB" w:rsidRDefault="007F5CAB" w:rsidP="007F5CAB">
                        <w:pPr>
                          <w:jc w:val="center"/>
                        </w:pPr>
                        <w:proofErr w:type="spellStart"/>
                        <w:r>
                          <w:t>Laporan</w:t>
                        </w:r>
                        <w:proofErr w:type="spellEnd"/>
                        <w:r>
                          <w:t xml:space="preserve"> </w:t>
                        </w:r>
                        <w:proofErr w:type="spellStart"/>
                        <w:r>
                          <w:t>Pembelanjaan</w:t>
                        </w:r>
                        <w:proofErr w:type="spellEnd"/>
                      </w:p>
                    </w:txbxContent>
                  </v:textbox>
                </v:roundrect>
                <v:line id="Straight Connector 33" o:spid="_x0000_s1061" style="position:absolute;visibility:visible;mso-wrap-style:square" from="0,3810" to="10058,3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" filled="t" fillcolor="white [3201]" strokecolor="black [3200]" strokeweight="1pt">
                  <v:stroke joinstyle="miter"/>
                </v:line>
              </v:group>
            </w:pict>
          </mc:Fallback>
        </mc:AlternateContent>
      </w:r>
      <w:r w:rsidR="007F5CAB" w:rsidRPr="007F5CAB">
        <w:rPr>
          <w:b/>
          <w:sz w:val="32"/>
        </w:rPr>
        <w:t xml:space="preserve">Diagram </w:t>
      </w:r>
      <w:proofErr w:type="spellStart"/>
      <w:r w:rsidR="007F5CAB" w:rsidRPr="007F5CAB">
        <w:rPr>
          <w:b/>
          <w:sz w:val="32"/>
        </w:rPr>
        <w:t>Berjenjang</w:t>
      </w:r>
      <w:proofErr w:type="spellEnd"/>
    </w:p>
    <w:p w:rsidR="00D4448A" w:rsidRPr="00D4448A" w:rsidRDefault="00D4448A" w:rsidP="00D4448A"/>
    <w:p w:rsidR="00D4448A" w:rsidRPr="00D4448A" w:rsidRDefault="00D4448A" w:rsidP="00D4448A"/>
    <w:p w:rsidR="00D4448A" w:rsidRPr="00D4448A" w:rsidRDefault="00D4448A" w:rsidP="00D4448A"/>
    <w:p w:rsidR="00D4448A" w:rsidRPr="00D4448A" w:rsidRDefault="00D4448A" w:rsidP="00D4448A"/>
    <w:p w:rsidR="00D4448A" w:rsidRPr="00D4448A" w:rsidRDefault="00D4448A" w:rsidP="00D4448A"/>
    <w:p w:rsidR="00D4448A" w:rsidRPr="00D4448A" w:rsidRDefault="00D4448A" w:rsidP="00D4448A"/>
    <w:p w:rsidR="00D4448A" w:rsidRPr="00D4448A" w:rsidRDefault="00D4448A" w:rsidP="00D4448A"/>
    <w:p w:rsidR="00D4448A" w:rsidRPr="00D4448A" w:rsidRDefault="00D4448A" w:rsidP="00D4448A"/>
    <w:p w:rsidR="00D4448A" w:rsidRPr="00D4448A" w:rsidRDefault="00D4448A" w:rsidP="00D4448A"/>
    <w:p w:rsidR="00D4448A" w:rsidRPr="00D4448A" w:rsidRDefault="00D4448A" w:rsidP="00D4448A"/>
    <w:p w:rsidR="00D4448A" w:rsidRPr="00D4448A" w:rsidRDefault="00D4448A" w:rsidP="00D4448A"/>
    <w:p w:rsidR="00D4448A" w:rsidRPr="00D4448A" w:rsidRDefault="00D4448A" w:rsidP="00D4448A"/>
    <w:p w:rsidR="00D4448A" w:rsidRPr="00D4448A" w:rsidRDefault="00D4448A" w:rsidP="00D4448A"/>
    <w:p w:rsidR="007F5CAB" w:rsidRDefault="00D4448A" w:rsidP="00D4448A">
      <w:pPr>
        <w:tabs>
          <w:tab w:val="left" w:pos="10152"/>
        </w:tabs>
      </w:pPr>
      <w:r>
        <w:tab/>
      </w:r>
    </w:p>
    <w:p w:rsidR="00D4448A" w:rsidRDefault="00D4448A" w:rsidP="00D4448A">
      <w:pPr>
        <w:tabs>
          <w:tab w:val="left" w:pos="10152"/>
        </w:tabs>
      </w:pPr>
    </w:p>
    <w:p w:rsidR="00D4448A" w:rsidRDefault="00D4448A" w:rsidP="00D4448A">
      <w:pPr>
        <w:tabs>
          <w:tab w:val="left" w:pos="10152"/>
        </w:tabs>
      </w:pPr>
    </w:p>
    <w:p w:rsidR="00D4448A" w:rsidRDefault="00D4448A" w:rsidP="00D4448A">
      <w:pPr>
        <w:tabs>
          <w:tab w:val="left" w:pos="10152"/>
        </w:tabs>
      </w:pPr>
    </w:p>
    <w:p w:rsidR="00D4448A" w:rsidRDefault="00D4448A" w:rsidP="00D4448A">
      <w:pPr>
        <w:tabs>
          <w:tab w:val="left" w:pos="10152"/>
        </w:tabs>
      </w:pPr>
    </w:p>
    <w:p w:rsidR="00D4448A" w:rsidRDefault="00D4448A" w:rsidP="00D4448A">
      <w:pPr>
        <w:tabs>
          <w:tab w:val="left" w:pos="10152"/>
        </w:tabs>
      </w:pPr>
    </w:p>
    <w:p w:rsidR="00D4448A" w:rsidRDefault="00D4448A" w:rsidP="00D4448A">
      <w:pPr>
        <w:tabs>
          <w:tab w:val="left" w:pos="10152"/>
        </w:tabs>
        <w:rPr>
          <w:b/>
          <w:sz w:val="32"/>
        </w:rPr>
      </w:pPr>
      <w:r w:rsidRPr="00D4448A">
        <w:rPr>
          <w:b/>
          <w:sz w:val="32"/>
        </w:rPr>
        <w:lastRenderedPageBreak/>
        <w:t xml:space="preserve">Diagram </w:t>
      </w:r>
      <w:proofErr w:type="spellStart"/>
      <w:r w:rsidRPr="00D4448A">
        <w:rPr>
          <w:b/>
          <w:sz w:val="32"/>
        </w:rPr>
        <w:t>Rinci</w:t>
      </w:r>
      <w:proofErr w:type="spellEnd"/>
    </w:p>
    <w:p w:rsidR="00D4448A" w:rsidRPr="00D4448A" w:rsidRDefault="00D4448A" w:rsidP="00D4448A">
      <w:pPr>
        <w:tabs>
          <w:tab w:val="left" w:pos="10152"/>
        </w:tabs>
        <w:rPr>
          <w:sz w:val="24"/>
        </w:rPr>
      </w:pPr>
    </w:p>
    <w:p w:rsidR="00D4448A" w:rsidRDefault="00D4448A" w:rsidP="00D4448A">
      <w:pPr>
        <w:tabs>
          <w:tab w:val="left" w:pos="10152"/>
        </w:tabs>
      </w:pPr>
    </w:p>
    <w:p w:rsidR="009011FE" w:rsidRDefault="009011FE" w:rsidP="00D4448A">
      <w:pPr>
        <w:tabs>
          <w:tab w:val="left" w:pos="10152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8656" behindDoc="0" locked="0" layoutInCell="1" allowOverlap="1" wp14:anchorId="5343524B" wp14:editId="58B8E43B">
                <wp:simplePos x="0" y="0"/>
                <wp:positionH relativeFrom="column">
                  <wp:posOffset>335280</wp:posOffset>
                </wp:positionH>
                <wp:positionV relativeFrom="paragraph">
                  <wp:posOffset>3557905</wp:posOffset>
                </wp:positionV>
                <wp:extent cx="1325880" cy="281940"/>
                <wp:effectExtent l="0" t="0" r="26670" b="22860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25880" cy="281940"/>
                          <a:chOff x="0" y="0"/>
                          <a:chExt cx="1325880" cy="281940"/>
                        </a:xfrm>
                      </wpg:grpSpPr>
                      <wps:wsp>
                        <wps:cNvPr id="90" name="Straight Connector 90"/>
                        <wps:cNvCnPr/>
                        <wps:spPr>
                          <a:xfrm>
                            <a:off x="0" y="0"/>
                            <a:ext cx="128778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7030A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1" name="Straight Connector 91"/>
                        <wps:cNvCnPr/>
                        <wps:spPr>
                          <a:xfrm>
                            <a:off x="0" y="281940"/>
                            <a:ext cx="132588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7030A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171C2F" id="Group 89" o:spid="_x0000_s1026" style="position:absolute;margin-left:26.4pt;margin-top:280.15pt;width:104.4pt;height:22.2pt;z-index:251718656" coordsize="13258,2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">
                <v:line id="Straight Connector 90" o:spid="_x0000_s1027" style="position:absolute;visibility:visible;mso-wrap-style:square" from="0,0" to="1287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" strokecolor="#7030a0" strokeweight=".5pt">
                  <v:stroke joinstyle="miter"/>
                </v:line>
                <v:line id="Straight Connector 91" o:spid="_x0000_s1028" style="position:absolute;visibility:visible;mso-wrap-style:square" from="0,2819" to="13258,28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" strokecolor="#7030a0" strokeweight=".5pt">
                  <v:stroke joinstyle="miter"/>
                </v:line>
              </v:group>
            </w:pict>
          </mc:Fallback>
        </mc:AlternateContent>
      </w:r>
      <w:r w:rsidR="000F4EE2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3284126" wp14:editId="3A57EDE7">
                <wp:simplePos x="0" y="0"/>
                <wp:positionH relativeFrom="column">
                  <wp:posOffset>335280</wp:posOffset>
                </wp:positionH>
                <wp:positionV relativeFrom="paragraph">
                  <wp:posOffset>1031875</wp:posOffset>
                </wp:positionV>
                <wp:extent cx="1264920" cy="304800"/>
                <wp:effectExtent l="0" t="0" r="11430" b="1905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4920" cy="3048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F4EE2" w:rsidRDefault="007E3CC1" w:rsidP="000F4EE2">
                            <w:pPr>
                              <w:jc w:val="center"/>
                            </w:pPr>
                            <w:r>
                              <w:t>Guda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284126" id="Rectangle 73" o:spid="_x0000_s1062" style="position:absolute;margin-left:26.4pt;margin-top:81.25pt;width:99.6pt;height:24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" fillcolor="white [3201]" strokecolor="black [3200]" strokeweight="1pt">
                <v:textbox>
                  <w:txbxContent>
                    <w:p w:rsidR="000F4EE2" w:rsidRDefault="007E3CC1" w:rsidP="000F4EE2">
                      <w:pPr>
                        <w:jc w:val="center"/>
                      </w:pPr>
                      <w:r>
                        <w:t>Gudang</w:t>
                      </w:r>
                    </w:p>
                  </w:txbxContent>
                </v:textbox>
              </v:rect>
            </w:pict>
          </mc:Fallback>
        </mc:AlternateContent>
      </w:r>
    </w:p>
    <w:p w:rsidR="009011FE" w:rsidRPr="009011FE" w:rsidRDefault="007E3CC1" w:rsidP="009011FE"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1169A6C" wp14:editId="4B2EFF6B">
                <wp:simplePos x="0" y="0"/>
                <wp:positionH relativeFrom="column">
                  <wp:posOffset>2590800</wp:posOffset>
                </wp:positionH>
                <wp:positionV relativeFrom="paragraph">
                  <wp:posOffset>19050</wp:posOffset>
                </wp:positionV>
                <wp:extent cx="1645920" cy="1645920"/>
                <wp:effectExtent l="0" t="0" r="11430" b="11430"/>
                <wp:wrapNone/>
                <wp:docPr id="56" name="Ova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5920" cy="164592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F4EE2" w:rsidRDefault="000F4EE2" w:rsidP="000F4EE2">
                            <w:pPr>
                              <w:jc w:val="center"/>
                            </w:pPr>
                            <w:r>
                              <w:t>1.1</w:t>
                            </w:r>
                          </w:p>
                          <w:p w:rsidR="000F4EE2" w:rsidRDefault="007E3CC1" w:rsidP="000F4EE2">
                            <w:pPr>
                              <w:jc w:val="center"/>
                            </w:pPr>
                            <w:proofErr w:type="spellStart"/>
                            <w:r>
                              <w:t>Pes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ara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1169A6C" id="Oval 56" o:spid="_x0000_s1063" style="position:absolute;margin-left:204pt;margin-top:1.5pt;width:129.6pt;height:129.6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" fillcolor="white [3201]" strokecolor="black [3200]" strokeweight="1pt">
                <v:stroke joinstyle="miter"/>
                <v:textbox>
                  <w:txbxContent>
                    <w:p w:rsidR="000F4EE2" w:rsidRDefault="000F4EE2" w:rsidP="000F4EE2">
                      <w:pPr>
                        <w:jc w:val="center"/>
                      </w:pPr>
                      <w:r>
                        <w:t>1.1</w:t>
                      </w:r>
                    </w:p>
                    <w:p w:rsidR="000F4EE2" w:rsidRDefault="007E3CC1" w:rsidP="000F4EE2">
                      <w:pPr>
                        <w:jc w:val="center"/>
                      </w:pPr>
                      <w:proofErr w:type="spellStart"/>
                      <w:r>
                        <w:t>Pes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Barang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</w:p>
    <w:p w:rsidR="009011FE" w:rsidRPr="009011FE" w:rsidRDefault="009011FE" w:rsidP="009011FE"/>
    <w:p w:rsidR="009011FE" w:rsidRPr="009011FE" w:rsidRDefault="007E3CC1" w:rsidP="009011FE">
      <w:r>
        <w:rPr>
          <w:noProof/>
        </w:rPr>
        <mc:AlternateContent>
          <mc:Choice Requires="wpg">
            <w:drawing>
              <wp:anchor distT="0" distB="0" distL="114300" distR="114300" simplePos="0" relativeHeight="251716608" behindDoc="0" locked="0" layoutInCell="1" allowOverlap="1" wp14:anchorId="5343524B" wp14:editId="58B8E43B">
                <wp:simplePos x="0" y="0"/>
                <wp:positionH relativeFrom="column">
                  <wp:posOffset>5074920</wp:posOffset>
                </wp:positionH>
                <wp:positionV relativeFrom="paragraph">
                  <wp:posOffset>151765</wp:posOffset>
                </wp:positionV>
                <wp:extent cx="1196340" cy="281940"/>
                <wp:effectExtent l="0" t="0" r="22860" b="22860"/>
                <wp:wrapNone/>
                <wp:docPr id="86" name="Group 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96340" cy="281940"/>
                          <a:chOff x="0" y="0"/>
                          <a:chExt cx="1325880" cy="281940"/>
                        </a:xfrm>
                      </wpg:grpSpPr>
                      <wps:wsp>
                        <wps:cNvPr id="87" name="Straight Connector 87"/>
                        <wps:cNvCnPr/>
                        <wps:spPr>
                          <a:xfrm>
                            <a:off x="0" y="0"/>
                            <a:ext cx="128778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7030A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8" name="Straight Connector 88"/>
                        <wps:cNvCnPr/>
                        <wps:spPr>
                          <a:xfrm>
                            <a:off x="0" y="281940"/>
                            <a:ext cx="132588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7030A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642EF51" id="Group 86" o:spid="_x0000_s1026" style="position:absolute;margin-left:399.6pt;margin-top:11.95pt;width:94.2pt;height:22.2pt;z-index:251716608;mso-width-relative:margin" coordsize="13258,2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">
                <v:line id="Straight Connector 87" o:spid="_x0000_s1027" style="position:absolute;visibility:visible;mso-wrap-style:square" from="0,0" to="1287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" strokecolor="#7030a0" strokeweight=".5pt">
                  <v:stroke joinstyle="miter"/>
                </v:line>
                <v:line id="Straight Connector 88" o:spid="_x0000_s1028" style="position:absolute;visibility:visible;mso-wrap-style:square" from="0,2819" to="13258,28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" strokecolor="#7030a0" strokeweight=".5pt">
                  <v:stroke joinstyle="miter"/>
                </v:lin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208D591D" wp14:editId="69A07863">
                <wp:simplePos x="0" y="0"/>
                <wp:positionH relativeFrom="column">
                  <wp:posOffset>6400800</wp:posOffset>
                </wp:positionH>
                <wp:positionV relativeFrom="paragraph">
                  <wp:posOffset>285115</wp:posOffset>
                </wp:positionV>
                <wp:extent cx="777240" cy="0"/>
                <wp:effectExtent l="0" t="76200" r="22860" b="95250"/>
                <wp:wrapNone/>
                <wp:docPr id="125" name="Straight Arrow Connector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72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8309F4" id="Straight Arrow Connector 125" o:spid="_x0000_s1026" type="#_x0000_t32" style="position:absolute;margin-left:7in;margin-top:22.45pt;width:61.2pt;height:0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1F5A0BCD" wp14:editId="5C837BF5">
                <wp:simplePos x="0" y="0"/>
                <wp:positionH relativeFrom="column">
                  <wp:posOffset>7223760</wp:posOffset>
                </wp:positionH>
                <wp:positionV relativeFrom="paragraph">
                  <wp:posOffset>121285</wp:posOffset>
                </wp:positionV>
                <wp:extent cx="1013460" cy="304800"/>
                <wp:effectExtent l="0" t="0" r="15240" b="19050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3460" cy="3048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CC1" w:rsidRDefault="007E3CC1" w:rsidP="007E3CC1">
                            <w:pPr>
                              <w:jc w:val="center"/>
                            </w:pPr>
                            <w:r>
                              <w:t>Suppli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F5A0BCD" id="Rectangle 126" o:spid="_x0000_s1064" style="position:absolute;margin-left:568.8pt;margin-top:9.55pt;width:79.8pt;height:24pt;z-index:2517657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" fillcolor="white [3201]" strokecolor="black [3200]" strokeweight="1pt">
                <v:textbox>
                  <w:txbxContent>
                    <w:p w:rsidR="007E3CC1" w:rsidRDefault="007E3CC1" w:rsidP="007E3CC1">
                      <w:pPr>
                        <w:jc w:val="center"/>
                      </w:pPr>
                      <w:r>
                        <w:t>Supplier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532A9A4" wp14:editId="73A2C0E2">
                <wp:simplePos x="0" y="0"/>
                <wp:positionH relativeFrom="column">
                  <wp:posOffset>5074920</wp:posOffset>
                </wp:positionH>
                <wp:positionV relativeFrom="paragraph">
                  <wp:posOffset>163830</wp:posOffset>
                </wp:positionV>
                <wp:extent cx="1287780" cy="266700"/>
                <wp:effectExtent l="0" t="0" r="7620" b="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778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011FE" w:rsidRDefault="009011FE" w:rsidP="009011FE">
                            <w:r>
                              <w:t>F</w:t>
                            </w:r>
                            <w:r w:rsidR="00735B32">
                              <w:t>1</w:t>
                            </w:r>
                            <w:r>
                              <w:t xml:space="preserve"> | Data </w:t>
                            </w:r>
                            <w:proofErr w:type="spellStart"/>
                            <w:r w:rsidR="007E3CC1">
                              <w:t>Pesan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32A9A4" id="Text Box 79" o:spid="_x0000_s1065" type="#_x0000_t202" style="position:absolute;margin-left:399.6pt;margin-top:12.9pt;width:101.4pt;height:21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" fillcolor="white [3201]" stroked="f" strokeweight=".5pt">
                <v:textbox>
                  <w:txbxContent>
                    <w:p w:rsidR="009011FE" w:rsidRDefault="009011FE" w:rsidP="009011FE">
                      <w:r>
                        <w:t>F</w:t>
                      </w:r>
                      <w:r w:rsidR="00735B32">
                        <w:t>1</w:t>
                      </w:r>
                      <w:r>
                        <w:t xml:space="preserve"> | Data </w:t>
                      </w:r>
                      <w:proofErr w:type="spellStart"/>
                      <w:r w:rsidR="007E3CC1">
                        <w:t>Pesana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C4FF55D" wp14:editId="4284C142">
                <wp:simplePos x="0" y="0"/>
                <wp:positionH relativeFrom="column">
                  <wp:posOffset>4236720</wp:posOffset>
                </wp:positionH>
                <wp:positionV relativeFrom="paragraph">
                  <wp:posOffset>288925</wp:posOffset>
                </wp:positionV>
                <wp:extent cx="777240" cy="0"/>
                <wp:effectExtent l="0" t="76200" r="22860" b="95250"/>
                <wp:wrapNone/>
                <wp:docPr id="75" name="Straight Arrow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72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146015" id="Straight Arrow Connector 75" o:spid="_x0000_s1026" type="#_x0000_t32" style="position:absolute;margin-left:333.6pt;margin-top:22.75pt;width:61.2pt;height:0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  <w:r w:rsidR="009011FE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952C114" wp14:editId="56C6064A">
                <wp:simplePos x="0" y="0"/>
                <wp:positionH relativeFrom="column">
                  <wp:posOffset>1600200</wp:posOffset>
                </wp:positionH>
                <wp:positionV relativeFrom="paragraph">
                  <wp:posOffset>288925</wp:posOffset>
                </wp:positionV>
                <wp:extent cx="944880" cy="0"/>
                <wp:effectExtent l="0" t="76200" r="26670" b="95250"/>
                <wp:wrapNone/>
                <wp:docPr id="77" name="Straight Arrow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48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832657" id="Straight Arrow Connector 77" o:spid="_x0000_s1026" type="#_x0000_t32" style="position:absolute;margin-left:126pt;margin-top:22.75pt;width:74.4pt;height:0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</w:p>
    <w:p w:rsidR="009011FE" w:rsidRPr="009011FE" w:rsidRDefault="009011FE" w:rsidP="009011FE"/>
    <w:p w:rsidR="009011FE" w:rsidRPr="009011FE" w:rsidRDefault="009011FE" w:rsidP="009011FE"/>
    <w:p w:rsidR="009011FE" w:rsidRPr="009011FE" w:rsidRDefault="009011FE" w:rsidP="009011FE"/>
    <w:p w:rsidR="009011FE" w:rsidRPr="009011FE" w:rsidRDefault="009011FE" w:rsidP="009011FE"/>
    <w:p w:rsidR="009011FE" w:rsidRPr="009011FE" w:rsidRDefault="009011FE" w:rsidP="009011FE"/>
    <w:p w:rsidR="009011FE" w:rsidRPr="009011FE" w:rsidRDefault="009011FE" w:rsidP="009011FE"/>
    <w:p w:rsidR="009011FE" w:rsidRPr="009011FE" w:rsidRDefault="007E3CC1" w:rsidP="009011FE"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6C51D92" wp14:editId="730C1E7C">
                <wp:simplePos x="0" y="0"/>
                <wp:positionH relativeFrom="column">
                  <wp:posOffset>2659380</wp:posOffset>
                </wp:positionH>
                <wp:positionV relativeFrom="paragraph">
                  <wp:posOffset>23495</wp:posOffset>
                </wp:positionV>
                <wp:extent cx="1645920" cy="1645920"/>
                <wp:effectExtent l="0" t="0" r="11430" b="11430"/>
                <wp:wrapNone/>
                <wp:docPr id="83" name="Oval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5920" cy="164592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011FE" w:rsidRDefault="00747670" w:rsidP="009011FE">
                            <w:pPr>
                              <w:jc w:val="center"/>
                            </w:pPr>
                            <w:r>
                              <w:t>1.2</w:t>
                            </w:r>
                          </w:p>
                          <w:p w:rsidR="009011FE" w:rsidRDefault="009011FE" w:rsidP="009011FE">
                            <w:pPr>
                              <w:jc w:val="center"/>
                            </w:pPr>
                            <w:r>
                              <w:t xml:space="preserve">Update Stock </w:t>
                            </w:r>
                            <w:proofErr w:type="spellStart"/>
                            <w:r>
                              <w:t>Bara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6C51D92" id="Oval 83" o:spid="_x0000_s1066" style="position:absolute;margin-left:209.4pt;margin-top:1.85pt;width:129.6pt;height:129.6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" fillcolor="white [3201]" strokecolor="black [3200]" strokeweight="1pt">
                <v:stroke joinstyle="miter"/>
                <v:textbox>
                  <w:txbxContent>
                    <w:p w:rsidR="009011FE" w:rsidRDefault="00747670" w:rsidP="009011FE">
                      <w:pPr>
                        <w:jc w:val="center"/>
                      </w:pPr>
                      <w:r>
                        <w:t>1.2</w:t>
                      </w:r>
                    </w:p>
                    <w:p w:rsidR="009011FE" w:rsidRDefault="009011FE" w:rsidP="009011FE">
                      <w:pPr>
                        <w:jc w:val="center"/>
                      </w:pPr>
                      <w:r>
                        <w:t xml:space="preserve">Update Stock </w:t>
                      </w:r>
                      <w:proofErr w:type="spellStart"/>
                      <w:r>
                        <w:t>Barang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</w:p>
    <w:p w:rsidR="009011FE" w:rsidRDefault="009011FE" w:rsidP="009011FE"/>
    <w:p w:rsidR="009011FE" w:rsidRDefault="007E3CC1" w:rsidP="009011FE">
      <w:pPr>
        <w:tabs>
          <w:tab w:val="left" w:pos="1236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73952" behindDoc="0" locked="0" layoutInCell="1" allowOverlap="1" wp14:anchorId="0C6C01E3" wp14:editId="26910FC6">
                <wp:simplePos x="0" y="0"/>
                <wp:positionH relativeFrom="column">
                  <wp:posOffset>5227320</wp:posOffset>
                </wp:positionH>
                <wp:positionV relativeFrom="paragraph">
                  <wp:posOffset>151765</wp:posOffset>
                </wp:positionV>
                <wp:extent cx="1325880" cy="281940"/>
                <wp:effectExtent l="0" t="0" r="26670" b="22860"/>
                <wp:wrapNone/>
                <wp:docPr id="130" name="Group 1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25880" cy="281940"/>
                          <a:chOff x="0" y="0"/>
                          <a:chExt cx="1325880" cy="281940"/>
                        </a:xfrm>
                      </wpg:grpSpPr>
                      <wps:wsp>
                        <wps:cNvPr id="131" name="Straight Connector 131"/>
                        <wps:cNvCnPr/>
                        <wps:spPr>
                          <a:xfrm>
                            <a:off x="0" y="0"/>
                            <a:ext cx="128778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7030A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2" name="Straight Connector 132"/>
                        <wps:cNvCnPr/>
                        <wps:spPr>
                          <a:xfrm>
                            <a:off x="0" y="281940"/>
                            <a:ext cx="132588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7030A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ECD4E27" id="Group 130" o:spid="_x0000_s1026" style="position:absolute;margin-left:411.6pt;margin-top:11.95pt;width:104.4pt;height:22.2pt;z-index:251773952" coordsize="13258,2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">
                <v:line id="Straight Connector 131" o:spid="_x0000_s1027" style="position:absolute;visibility:visible;mso-wrap-style:square" from="0,0" to="1287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" strokecolor="#7030a0" strokeweight=".5pt">
                  <v:stroke joinstyle="miter"/>
                </v:line>
                <v:line id="Straight Connector 132" o:spid="_x0000_s1028" style="position:absolute;visibility:visible;mso-wrap-style:square" from="0,2819" to="13258,28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" strokecolor="#7030a0" strokeweight=".5pt">
                  <v:stroke joinstyle="miter"/>
                </v:lin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69669E43" wp14:editId="20D263A8">
                <wp:simplePos x="0" y="0"/>
                <wp:positionH relativeFrom="column">
                  <wp:posOffset>5273040</wp:posOffset>
                </wp:positionH>
                <wp:positionV relativeFrom="paragraph">
                  <wp:posOffset>151765</wp:posOffset>
                </wp:positionV>
                <wp:extent cx="1287780" cy="266700"/>
                <wp:effectExtent l="0" t="0" r="7620" b="0"/>
                <wp:wrapNone/>
                <wp:docPr id="129" name="Text Box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778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E3CC1" w:rsidRDefault="007E3CC1" w:rsidP="007E3CC1">
                            <w:r>
                              <w:t>F</w:t>
                            </w:r>
                            <w:r w:rsidR="00735B32">
                              <w:t>2</w:t>
                            </w:r>
                            <w:r>
                              <w:t xml:space="preserve"> | Data </w:t>
                            </w:r>
                            <w:proofErr w:type="spellStart"/>
                            <w:r>
                              <w:t>Transaks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669E43" id="Text Box 129" o:spid="_x0000_s1067" type="#_x0000_t202" style="position:absolute;margin-left:415.2pt;margin-top:11.95pt;width:101.4pt;height:21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" fillcolor="white [3201]" stroked="f" strokeweight=".5pt">
                <v:textbox>
                  <w:txbxContent>
                    <w:p w:rsidR="007E3CC1" w:rsidRDefault="007E3CC1" w:rsidP="007E3CC1">
                      <w:r>
                        <w:t>F</w:t>
                      </w:r>
                      <w:r w:rsidR="00735B32">
                        <w:t>2</w:t>
                      </w:r>
                      <w:r>
                        <w:t xml:space="preserve"> | Data </w:t>
                      </w:r>
                      <w:proofErr w:type="spellStart"/>
                      <w:r>
                        <w:t>Transaksi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02375909" wp14:editId="205F5289">
                <wp:simplePos x="0" y="0"/>
                <wp:positionH relativeFrom="column">
                  <wp:posOffset>4373880</wp:posOffset>
                </wp:positionH>
                <wp:positionV relativeFrom="paragraph">
                  <wp:posOffset>289560</wp:posOffset>
                </wp:positionV>
                <wp:extent cx="777240" cy="0"/>
                <wp:effectExtent l="0" t="76200" r="22860" b="95250"/>
                <wp:wrapNone/>
                <wp:docPr id="128" name="Straight Arrow Connector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72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DAB12" id="Straight Arrow Connector 128" o:spid="_x0000_s1026" type="#_x0000_t32" style="position:absolute;margin-left:344.4pt;margin-top:22.8pt;width:61.2pt;height:0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1BB05C90" wp14:editId="57DBB13D">
                <wp:simplePos x="0" y="0"/>
                <wp:positionH relativeFrom="column">
                  <wp:posOffset>1661160</wp:posOffset>
                </wp:positionH>
                <wp:positionV relativeFrom="paragraph">
                  <wp:posOffset>289560</wp:posOffset>
                </wp:positionV>
                <wp:extent cx="944880" cy="0"/>
                <wp:effectExtent l="0" t="76200" r="26670" b="95250"/>
                <wp:wrapNone/>
                <wp:docPr id="127" name="Straight Arrow Connector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48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71514" id="Straight Arrow Connector 127" o:spid="_x0000_s1026" type="#_x0000_t32" style="position:absolute;margin-left:130.8pt;margin-top:22.8pt;width:74.4pt;height:0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  <w:r w:rsidR="009011FE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DD152A0" wp14:editId="425BA169">
                <wp:simplePos x="0" y="0"/>
                <wp:positionH relativeFrom="column">
                  <wp:posOffset>373380</wp:posOffset>
                </wp:positionH>
                <wp:positionV relativeFrom="paragraph">
                  <wp:posOffset>152400</wp:posOffset>
                </wp:positionV>
                <wp:extent cx="1287780" cy="266700"/>
                <wp:effectExtent l="0" t="0" r="7620" b="0"/>
                <wp:wrapNone/>
                <wp:docPr id="93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778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011FE" w:rsidRDefault="009011FE" w:rsidP="009011FE">
                            <w:r>
                              <w:t>F</w:t>
                            </w:r>
                            <w:r w:rsidR="00735B32">
                              <w:t>2</w:t>
                            </w:r>
                            <w:r>
                              <w:t xml:space="preserve"> | Data </w:t>
                            </w:r>
                            <w:proofErr w:type="spellStart"/>
                            <w:r w:rsidR="007E3CC1">
                              <w:t>Transaks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D152A0" id="Text Box 93" o:spid="_x0000_s1068" type="#_x0000_t202" style="position:absolute;margin-left:29.4pt;margin-top:12pt;width:101.4pt;height:21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" fillcolor="white [3201]" stroked="f" strokeweight=".5pt">
                <v:textbox>
                  <w:txbxContent>
                    <w:p w:rsidR="009011FE" w:rsidRDefault="009011FE" w:rsidP="009011FE">
                      <w:r>
                        <w:t>F</w:t>
                      </w:r>
                      <w:r w:rsidR="00735B32">
                        <w:t>2</w:t>
                      </w:r>
                      <w:r>
                        <w:t xml:space="preserve"> | Data </w:t>
                      </w:r>
                      <w:proofErr w:type="spellStart"/>
                      <w:r w:rsidR="007E3CC1">
                        <w:t>Transaksi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9011FE">
        <w:tab/>
      </w:r>
    </w:p>
    <w:p w:rsidR="009011FE" w:rsidRPr="009011FE" w:rsidRDefault="009011FE" w:rsidP="009011FE"/>
    <w:p w:rsidR="00D4448A" w:rsidRDefault="009011FE" w:rsidP="009011FE">
      <w:pPr>
        <w:tabs>
          <w:tab w:val="left" w:pos="3384"/>
        </w:tabs>
      </w:pPr>
      <w:r>
        <w:tab/>
      </w:r>
    </w:p>
    <w:p w:rsidR="009011FE" w:rsidRDefault="009011FE" w:rsidP="009011FE">
      <w:pPr>
        <w:tabs>
          <w:tab w:val="left" w:pos="3384"/>
        </w:tabs>
      </w:pPr>
    </w:p>
    <w:p w:rsidR="009011FE" w:rsidRDefault="009011FE" w:rsidP="009011FE">
      <w:pPr>
        <w:tabs>
          <w:tab w:val="left" w:pos="3384"/>
        </w:tabs>
      </w:pPr>
    </w:p>
    <w:p w:rsidR="009011FE" w:rsidRDefault="009011FE" w:rsidP="009011FE">
      <w:pPr>
        <w:tabs>
          <w:tab w:val="left" w:pos="3384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1801680" wp14:editId="59EC2E59">
                <wp:simplePos x="0" y="0"/>
                <wp:positionH relativeFrom="column">
                  <wp:posOffset>7048500</wp:posOffset>
                </wp:positionH>
                <wp:positionV relativeFrom="paragraph">
                  <wp:posOffset>838200</wp:posOffset>
                </wp:positionV>
                <wp:extent cx="1287780" cy="266700"/>
                <wp:effectExtent l="0" t="0" r="7620" b="0"/>
                <wp:wrapNone/>
                <wp:docPr id="102" name="Text Box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778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011FE" w:rsidRDefault="009011FE" w:rsidP="009011FE">
                            <w:r>
                              <w:t>F</w:t>
                            </w:r>
                            <w:r w:rsidR="00A20738">
                              <w:t>2</w:t>
                            </w:r>
                            <w:r>
                              <w:t xml:space="preserve"> | Data </w:t>
                            </w:r>
                            <w:proofErr w:type="spellStart"/>
                            <w:r>
                              <w:t>Transaks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01680" id="Text Box 102" o:spid="_x0000_s1069" type="#_x0000_t202" style="position:absolute;margin-left:555pt;margin-top:66pt;width:101.4pt;height:21pt;z-index:2517350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" fillcolor="white [3201]" stroked="f" strokeweight=".5pt">
                <v:textbox>
                  <w:txbxContent>
                    <w:p w:rsidR="009011FE" w:rsidRDefault="009011FE" w:rsidP="009011FE">
                      <w:r>
                        <w:t>F</w:t>
                      </w:r>
                      <w:r w:rsidR="00A20738">
                        <w:t>2</w:t>
                      </w:r>
                      <w:r>
                        <w:t xml:space="preserve"> | Data </w:t>
                      </w:r>
                      <w:proofErr w:type="spellStart"/>
                      <w:r>
                        <w:t>Transaksi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32992" behindDoc="0" locked="0" layoutInCell="1" allowOverlap="1" wp14:anchorId="44EC43C1" wp14:editId="36F020B3">
                <wp:simplePos x="0" y="0"/>
                <wp:positionH relativeFrom="column">
                  <wp:posOffset>7010400</wp:posOffset>
                </wp:positionH>
                <wp:positionV relativeFrom="paragraph">
                  <wp:posOffset>830580</wp:posOffset>
                </wp:positionV>
                <wp:extent cx="1325880" cy="281940"/>
                <wp:effectExtent l="0" t="0" r="26670" b="22860"/>
                <wp:wrapNone/>
                <wp:docPr id="99" name="Group 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25880" cy="281940"/>
                          <a:chOff x="0" y="0"/>
                          <a:chExt cx="1325880" cy="281940"/>
                        </a:xfrm>
                      </wpg:grpSpPr>
                      <wps:wsp>
                        <wps:cNvPr id="100" name="Straight Connector 100"/>
                        <wps:cNvCnPr/>
                        <wps:spPr>
                          <a:xfrm>
                            <a:off x="0" y="0"/>
                            <a:ext cx="128778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7030A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1" name="Straight Connector 101"/>
                        <wps:cNvCnPr/>
                        <wps:spPr>
                          <a:xfrm>
                            <a:off x="0" y="281940"/>
                            <a:ext cx="132588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7030A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409AA9C" id="Group 99" o:spid="_x0000_s1026" style="position:absolute;margin-left:552pt;margin-top:65.4pt;width:104.4pt;height:22.2pt;z-index:251732992" coordsize="13258,2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">
                <v:line id="Straight Connector 100" o:spid="_x0000_s1027" style="position:absolute;visibility:visible;mso-wrap-style:square" from="0,0" to="1287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" strokecolor="#7030a0" strokeweight=".5pt">
                  <v:stroke joinstyle="miter"/>
                </v:line>
                <v:line id="Straight Connector 101" o:spid="_x0000_s1028" style="position:absolute;visibility:visible;mso-wrap-style:square" from="0,2819" to="13258,28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" strokecolor="#7030a0" strokeweight=".5pt">
                  <v:stroke joinstyle="miter"/>
                </v:lin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CC05B72" wp14:editId="1A80F5B7">
                <wp:simplePos x="0" y="0"/>
                <wp:positionH relativeFrom="column">
                  <wp:posOffset>5227320</wp:posOffset>
                </wp:positionH>
                <wp:positionV relativeFrom="paragraph">
                  <wp:posOffset>975360</wp:posOffset>
                </wp:positionV>
                <wp:extent cx="1699260" cy="0"/>
                <wp:effectExtent l="0" t="76200" r="15240" b="95250"/>
                <wp:wrapNone/>
                <wp:docPr id="98" name="Straight Arrow Connector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926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FCF82F" id="Straight Arrow Connector 98" o:spid="_x0000_s1026" type="#_x0000_t32" style="position:absolute;margin-left:411.6pt;margin-top:76.8pt;width:133.8pt;height:0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E9F69D8" wp14:editId="54AC66D3">
                <wp:simplePos x="0" y="0"/>
                <wp:positionH relativeFrom="column">
                  <wp:posOffset>3581400</wp:posOffset>
                </wp:positionH>
                <wp:positionV relativeFrom="paragraph">
                  <wp:posOffset>152400</wp:posOffset>
                </wp:positionV>
                <wp:extent cx="1645920" cy="1645920"/>
                <wp:effectExtent l="0" t="0" r="11430" b="11430"/>
                <wp:wrapNone/>
                <wp:docPr id="96" name="Oval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5920" cy="164592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011FE" w:rsidRDefault="00747670" w:rsidP="009011FE">
                            <w:pPr>
                              <w:jc w:val="center"/>
                            </w:pPr>
                            <w:r>
                              <w:t>2</w:t>
                            </w:r>
                            <w:r w:rsidR="009011FE">
                              <w:t>.1</w:t>
                            </w:r>
                          </w:p>
                          <w:p w:rsidR="009011FE" w:rsidRDefault="009011FE" w:rsidP="009011FE">
                            <w:pPr>
                              <w:jc w:val="center"/>
                            </w:pPr>
                            <w:proofErr w:type="spellStart"/>
                            <w:r>
                              <w:t>Pembayar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embelanja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E9F69D8" id="Oval 96" o:spid="_x0000_s1070" style="position:absolute;margin-left:282pt;margin-top:12pt;width:129.6pt;height:129.6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" fillcolor="white [3201]" strokecolor="black [3200]" strokeweight="1pt">
                <v:stroke joinstyle="miter"/>
                <v:textbox>
                  <w:txbxContent>
                    <w:p w:rsidR="009011FE" w:rsidRDefault="00747670" w:rsidP="009011FE">
                      <w:pPr>
                        <w:jc w:val="center"/>
                      </w:pPr>
                      <w:r>
                        <w:t>2</w:t>
                      </w:r>
                      <w:r w:rsidR="009011FE">
                        <w:t>.1</w:t>
                      </w:r>
                    </w:p>
                    <w:p w:rsidR="009011FE" w:rsidRDefault="009011FE" w:rsidP="009011FE">
                      <w:pPr>
                        <w:jc w:val="center"/>
                      </w:pPr>
                      <w:proofErr w:type="spellStart"/>
                      <w:r>
                        <w:t>Pembayar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embelanjaan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ABBA0EC" wp14:editId="7B193EC5">
                <wp:simplePos x="0" y="0"/>
                <wp:positionH relativeFrom="column">
                  <wp:posOffset>480060</wp:posOffset>
                </wp:positionH>
                <wp:positionV relativeFrom="paragraph">
                  <wp:posOffset>807720</wp:posOffset>
                </wp:positionV>
                <wp:extent cx="1264920" cy="304800"/>
                <wp:effectExtent l="0" t="0" r="11430" b="19050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4920" cy="3048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011FE" w:rsidRDefault="007C368B" w:rsidP="009011FE">
                            <w:pPr>
                              <w:jc w:val="center"/>
                            </w:pPr>
                            <w:proofErr w:type="spellStart"/>
                            <w:r>
                              <w:t>Administras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ABBA0EC" id="Rectangle 95" o:spid="_x0000_s1071" style="position:absolute;margin-left:37.8pt;margin-top:63.6pt;width:99.6pt;height:24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" fillcolor="white [3201]" strokecolor="black [3200]" strokeweight="1pt">
                <v:textbox>
                  <w:txbxContent>
                    <w:p w:rsidR="009011FE" w:rsidRDefault="007C368B" w:rsidP="009011FE">
                      <w:pPr>
                        <w:jc w:val="center"/>
                      </w:pPr>
                      <w:proofErr w:type="spellStart"/>
                      <w:r>
                        <w:t>Administrasi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0B724F54" wp14:editId="3B59F2CD">
                <wp:simplePos x="0" y="0"/>
                <wp:positionH relativeFrom="column">
                  <wp:posOffset>1744980</wp:posOffset>
                </wp:positionH>
                <wp:positionV relativeFrom="paragraph">
                  <wp:posOffset>975360</wp:posOffset>
                </wp:positionV>
                <wp:extent cx="1744980" cy="0"/>
                <wp:effectExtent l="0" t="76200" r="26670" b="95250"/>
                <wp:wrapNone/>
                <wp:docPr id="97" name="Straight Arrow Connector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449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4A0A75" id="Straight Arrow Connector 97" o:spid="_x0000_s1026" type="#_x0000_t32" style="position:absolute;margin-left:137.4pt;margin-top:76.8pt;width:137.4pt;height:0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</w:p>
    <w:p w:rsidR="009011FE" w:rsidRPr="009011FE" w:rsidRDefault="009011FE" w:rsidP="009011FE"/>
    <w:p w:rsidR="009011FE" w:rsidRPr="009011FE" w:rsidRDefault="009011FE" w:rsidP="009011FE"/>
    <w:p w:rsidR="009011FE" w:rsidRPr="009011FE" w:rsidRDefault="009011FE" w:rsidP="009011FE"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>
                <wp:simplePos x="0" y="0"/>
                <wp:positionH relativeFrom="column">
                  <wp:posOffset>7696200</wp:posOffset>
                </wp:positionH>
                <wp:positionV relativeFrom="paragraph">
                  <wp:posOffset>255905</wp:posOffset>
                </wp:positionV>
                <wp:extent cx="0" cy="2308860"/>
                <wp:effectExtent l="0" t="0" r="19050" b="34290"/>
                <wp:wrapNone/>
                <wp:docPr id="104" name="Straight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308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47B789" id="Straight Connector 104" o:spid="_x0000_s1026" style="position:absolute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6pt,20.15pt" to="606pt,20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</w:p>
    <w:p w:rsidR="009011FE" w:rsidRPr="009011FE" w:rsidRDefault="009011FE" w:rsidP="009011FE"/>
    <w:p w:rsidR="009011FE" w:rsidRPr="009011FE" w:rsidRDefault="009011FE" w:rsidP="009011FE"/>
    <w:p w:rsidR="009011FE" w:rsidRPr="009011FE" w:rsidRDefault="009011FE" w:rsidP="009011FE"/>
    <w:p w:rsidR="009011FE" w:rsidRDefault="009011FE" w:rsidP="009011FE"/>
    <w:p w:rsidR="009011FE" w:rsidRDefault="009011FE" w:rsidP="009011FE">
      <w:pPr>
        <w:tabs>
          <w:tab w:val="left" w:pos="5004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B81A02D" wp14:editId="36EAE824">
                <wp:simplePos x="0" y="0"/>
                <wp:positionH relativeFrom="column">
                  <wp:posOffset>1790700</wp:posOffset>
                </wp:positionH>
                <wp:positionV relativeFrom="paragraph">
                  <wp:posOffset>1227455</wp:posOffset>
                </wp:positionV>
                <wp:extent cx="1699260" cy="0"/>
                <wp:effectExtent l="38100" t="76200" r="0" b="95250"/>
                <wp:wrapNone/>
                <wp:docPr id="107" name="Straight Arrow Connector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9926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136295" id="Straight Arrow Connector 107" o:spid="_x0000_s1026" type="#_x0000_t32" style="position:absolute;margin-left:141pt;margin-top:96.65pt;width:133.8pt;height:0;flip:x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116CA161" wp14:editId="0F77B898">
                <wp:simplePos x="0" y="0"/>
                <wp:positionH relativeFrom="column">
                  <wp:posOffset>525780</wp:posOffset>
                </wp:positionH>
                <wp:positionV relativeFrom="paragraph">
                  <wp:posOffset>1092835</wp:posOffset>
                </wp:positionV>
                <wp:extent cx="1264920" cy="304800"/>
                <wp:effectExtent l="0" t="0" r="11430" b="19050"/>
                <wp:wrapNone/>
                <wp:docPr id="106" name="Rectangle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4920" cy="3048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011FE" w:rsidRDefault="009011FE" w:rsidP="009011FE">
                            <w:pPr>
                              <w:jc w:val="center"/>
                            </w:pPr>
                            <w:r>
                              <w:t>Suppli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6CA161" id="Rectangle 106" o:spid="_x0000_s1072" style="position:absolute;margin-left:41.4pt;margin-top:86.05pt;width:99.6pt;height:24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" fillcolor="white [3201]" strokecolor="black [3200]" strokeweight="1pt">
                <v:textbox>
                  <w:txbxContent>
                    <w:p w:rsidR="009011FE" w:rsidRDefault="009011FE" w:rsidP="009011FE">
                      <w:pPr>
                        <w:jc w:val="center"/>
                      </w:pPr>
                      <w:r>
                        <w:t>Suppli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>
                <wp:simplePos x="0" y="0"/>
                <wp:positionH relativeFrom="column">
                  <wp:posOffset>5265420</wp:posOffset>
                </wp:positionH>
                <wp:positionV relativeFrom="paragraph">
                  <wp:posOffset>1136015</wp:posOffset>
                </wp:positionV>
                <wp:extent cx="2430780" cy="0"/>
                <wp:effectExtent l="38100" t="76200" r="0" b="95250"/>
                <wp:wrapNone/>
                <wp:docPr id="105" name="Straight Arrow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307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5D4919" id="Straight Arrow Connector 105" o:spid="_x0000_s1026" type="#_x0000_t32" style="position:absolute;margin-left:414.6pt;margin-top:89.45pt;width:191.4pt;height:0;flip:x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DE86C34" wp14:editId="388BE081">
                <wp:simplePos x="0" y="0"/>
                <wp:positionH relativeFrom="column">
                  <wp:posOffset>3543300</wp:posOffset>
                </wp:positionH>
                <wp:positionV relativeFrom="paragraph">
                  <wp:posOffset>327025</wp:posOffset>
                </wp:positionV>
                <wp:extent cx="1645920" cy="1645920"/>
                <wp:effectExtent l="0" t="0" r="11430" b="11430"/>
                <wp:wrapNone/>
                <wp:docPr id="103" name="Oval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5920" cy="164592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011FE" w:rsidRDefault="00747670" w:rsidP="009011FE">
                            <w:pPr>
                              <w:jc w:val="center"/>
                            </w:pPr>
                            <w:r>
                              <w:t>2.2</w:t>
                            </w:r>
                          </w:p>
                          <w:p w:rsidR="009011FE" w:rsidRDefault="009011FE" w:rsidP="009011FE">
                            <w:pPr>
                              <w:jc w:val="center"/>
                            </w:pPr>
                            <w:proofErr w:type="spellStart"/>
                            <w:r>
                              <w:t>Cetak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ukt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embayar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DE86C34" id="Oval 103" o:spid="_x0000_s1073" style="position:absolute;margin-left:279pt;margin-top:25.75pt;width:129.6pt;height:129.6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" fillcolor="white [3201]" strokecolor="black [3200]" strokeweight="1pt">
                <v:stroke joinstyle="miter"/>
                <v:textbox>
                  <w:txbxContent>
                    <w:p w:rsidR="009011FE" w:rsidRDefault="00747670" w:rsidP="009011FE">
                      <w:pPr>
                        <w:jc w:val="center"/>
                      </w:pPr>
                      <w:r>
                        <w:t>2.2</w:t>
                      </w:r>
                    </w:p>
                    <w:p w:rsidR="009011FE" w:rsidRDefault="009011FE" w:rsidP="009011FE">
                      <w:pPr>
                        <w:jc w:val="center"/>
                      </w:pPr>
                      <w:proofErr w:type="spellStart"/>
                      <w:r>
                        <w:t>Cetak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Bukt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embayaran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>
        <w:tab/>
      </w:r>
    </w:p>
    <w:p w:rsidR="009011FE" w:rsidRPr="009011FE" w:rsidRDefault="009011FE" w:rsidP="009011FE"/>
    <w:p w:rsidR="009011FE" w:rsidRPr="009011FE" w:rsidRDefault="009011FE" w:rsidP="009011FE"/>
    <w:p w:rsidR="009011FE" w:rsidRPr="009011FE" w:rsidRDefault="009011FE" w:rsidP="009011FE"/>
    <w:p w:rsidR="009011FE" w:rsidRPr="009011FE" w:rsidRDefault="009011FE" w:rsidP="009011FE"/>
    <w:p w:rsidR="009011FE" w:rsidRPr="009011FE" w:rsidRDefault="009011FE" w:rsidP="009011FE"/>
    <w:p w:rsidR="009011FE" w:rsidRPr="009011FE" w:rsidRDefault="009011FE" w:rsidP="009011FE"/>
    <w:p w:rsidR="009011FE" w:rsidRPr="009011FE" w:rsidRDefault="009011FE" w:rsidP="009011FE"/>
    <w:p w:rsidR="009011FE" w:rsidRPr="009011FE" w:rsidRDefault="009011FE" w:rsidP="009011FE"/>
    <w:p w:rsidR="009011FE" w:rsidRDefault="009011FE" w:rsidP="009011FE"/>
    <w:p w:rsidR="009011FE" w:rsidRDefault="009011FE" w:rsidP="009011FE">
      <w:pPr>
        <w:tabs>
          <w:tab w:val="left" w:pos="1968"/>
        </w:tabs>
      </w:pPr>
      <w:r>
        <w:tab/>
      </w:r>
    </w:p>
    <w:p w:rsidR="009011FE" w:rsidRDefault="009011FE" w:rsidP="009011FE">
      <w:pPr>
        <w:tabs>
          <w:tab w:val="left" w:pos="1968"/>
        </w:tabs>
      </w:pPr>
    </w:p>
    <w:p w:rsidR="009011FE" w:rsidRDefault="009011FE" w:rsidP="009011FE">
      <w:pPr>
        <w:tabs>
          <w:tab w:val="left" w:pos="1968"/>
        </w:tabs>
      </w:pPr>
    </w:p>
    <w:p w:rsidR="0036510E" w:rsidRDefault="00747670" w:rsidP="009011FE">
      <w:pPr>
        <w:tabs>
          <w:tab w:val="left" w:pos="1968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3472" behindDoc="0" locked="0" layoutInCell="1" allowOverlap="1">
                <wp:simplePos x="0" y="0"/>
                <wp:positionH relativeFrom="column">
                  <wp:posOffset>5006340</wp:posOffset>
                </wp:positionH>
                <wp:positionV relativeFrom="paragraph">
                  <wp:posOffset>1272540</wp:posOffset>
                </wp:positionV>
                <wp:extent cx="1546860" cy="0"/>
                <wp:effectExtent l="0" t="76200" r="15240" b="95250"/>
                <wp:wrapNone/>
                <wp:docPr id="118" name="Straight Arrow Connector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4686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83CD80F" id="Straight Arrow Connector 118" o:spid="_x0000_s1026" type="#_x0000_t32" style="position:absolute;margin-left:394.2pt;margin-top:100.2pt;width:121.8pt;height:0;z-index:251753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>
                <wp:simplePos x="0" y="0"/>
                <wp:positionH relativeFrom="column">
                  <wp:posOffset>1569720</wp:posOffset>
                </wp:positionH>
                <wp:positionV relativeFrom="paragraph">
                  <wp:posOffset>1272540</wp:posOffset>
                </wp:positionV>
                <wp:extent cx="1691640" cy="0"/>
                <wp:effectExtent l="0" t="76200" r="22860" b="95250"/>
                <wp:wrapNone/>
                <wp:docPr id="117" name="Straight Arrow Connector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16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59696F" id="Straight Arrow Connector 117" o:spid="_x0000_s1026" type="#_x0000_t32" style="position:absolute;margin-left:123.6pt;margin-top:100.2pt;width:133.2pt;height:0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8E6B28F" wp14:editId="755CFCA6">
                <wp:simplePos x="0" y="0"/>
                <wp:positionH relativeFrom="column">
                  <wp:posOffset>3322320</wp:posOffset>
                </wp:positionH>
                <wp:positionV relativeFrom="paragraph">
                  <wp:posOffset>411480</wp:posOffset>
                </wp:positionV>
                <wp:extent cx="1645920" cy="1645920"/>
                <wp:effectExtent l="0" t="0" r="11430" b="11430"/>
                <wp:wrapNone/>
                <wp:docPr id="109" name="Oval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5920" cy="164592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011FE" w:rsidRDefault="00747670" w:rsidP="009011FE">
                            <w:pPr>
                              <w:jc w:val="center"/>
                            </w:pPr>
                            <w:r>
                              <w:t>3</w:t>
                            </w:r>
                          </w:p>
                          <w:p w:rsidR="009011FE" w:rsidRDefault="009011FE" w:rsidP="009011FE">
                            <w:pPr>
                              <w:jc w:val="center"/>
                            </w:pPr>
                            <w:proofErr w:type="spellStart"/>
                            <w:r>
                              <w:t>Pembayar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embelanja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8E6B28F" id="Oval 109" o:spid="_x0000_s1074" style="position:absolute;margin-left:261.6pt;margin-top:32.4pt;width:129.6pt;height:129.6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" fillcolor="white [3201]" strokecolor="black [3200]" strokeweight="1pt">
                <v:stroke joinstyle="miter"/>
                <v:textbox>
                  <w:txbxContent>
                    <w:p w:rsidR="009011FE" w:rsidRDefault="00747670" w:rsidP="009011FE">
                      <w:pPr>
                        <w:jc w:val="center"/>
                      </w:pPr>
                      <w:r>
                        <w:t>3</w:t>
                      </w:r>
                    </w:p>
                    <w:p w:rsidR="009011FE" w:rsidRDefault="009011FE" w:rsidP="009011FE">
                      <w:pPr>
                        <w:jc w:val="center"/>
                      </w:pPr>
                      <w:proofErr w:type="spellStart"/>
                      <w:r>
                        <w:t>Pembayar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embelanjaan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169810C7" wp14:editId="62C871F1">
                <wp:simplePos x="0" y="0"/>
                <wp:positionH relativeFrom="column">
                  <wp:posOffset>6621780</wp:posOffset>
                </wp:positionH>
                <wp:positionV relativeFrom="paragraph">
                  <wp:posOffset>1135380</wp:posOffset>
                </wp:positionV>
                <wp:extent cx="1264920" cy="304800"/>
                <wp:effectExtent l="0" t="0" r="11430" b="19050"/>
                <wp:wrapNone/>
                <wp:docPr id="108" name="Rectangle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4920" cy="3048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011FE" w:rsidRDefault="00A20738" w:rsidP="009011FE">
                            <w:pPr>
                              <w:jc w:val="center"/>
                            </w:pPr>
                            <w:r>
                              <w:t>B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9810C7" id="Rectangle 108" o:spid="_x0000_s1075" style="position:absolute;margin-left:521.4pt;margin-top:89.4pt;width:99.6pt;height:24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" fillcolor="white [3201]" strokecolor="black [3200]" strokeweight="1pt">
                <v:textbox>
                  <w:txbxContent>
                    <w:p w:rsidR="009011FE" w:rsidRDefault="00A20738" w:rsidP="009011FE">
                      <w:pPr>
                        <w:jc w:val="center"/>
                      </w:pPr>
                      <w:r>
                        <w:t>BO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08BFA30C" wp14:editId="3ADEAF45">
                <wp:simplePos x="0" y="0"/>
                <wp:positionH relativeFrom="column">
                  <wp:posOffset>281940</wp:posOffset>
                </wp:positionH>
                <wp:positionV relativeFrom="paragraph">
                  <wp:posOffset>1150620</wp:posOffset>
                </wp:positionV>
                <wp:extent cx="1287780" cy="266700"/>
                <wp:effectExtent l="0" t="0" r="7620" b="0"/>
                <wp:wrapNone/>
                <wp:docPr id="116" name="Text 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778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47670" w:rsidRDefault="00747670" w:rsidP="00747670">
                            <w:r>
                              <w:t>F</w:t>
                            </w:r>
                            <w:r w:rsidR="00735B32">
                              <w:t>2</w:t>
                            </w:r>
                            <w:r>
                              <w:t xml:space="preserve"> | Data </w:t>
                            </w:r>
                            <w:proofErr w:type="spellStart"/>
                            <w:r>
                              <w:t>Transaks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BFA30C" id="Text Box 116" o:spid="_x0000_s1076" type="#_x0000_t202" style="position:absolute;margin-left:22.2pt;margin-top:90.6pt;width:101.4pt;height:21pt;z-index:251751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" fillcolor="white [3201]" stroked="f" strokeweight=".5pt">
                <v:textbox>
                  <w:txbxContent>
                    <w:p w:rsidR="00747670" w:rsidRDefault="00747670" w:rsidP="00747670">
                      <w:r>
                        <w:t>F</w:t>
                      </w:r>
                      <w:r w:rsidR="00735B32">
                        <w:t>2</w:t>
                      </w:r>
                      <w:r>
                        <w:t xml:space="preserve"> | Data </w:t>
                      </w:r>
                      <w:proofErr w:type="spellStart"/>
                      <w:r>
                        <w:t>Transaksi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49376" behindDoc="0" locked="0" layoutInCell="1" allowOverlap="1" wp14:anchorId="6E812656" wp14:editId="6BA8A3A8">
                <wp:simplePos x="0" y="0"/>
                <wp:positionH relativeFrom="column">
                  <wp:posOffset>243840</wp:posOffset>
                </wp:positionH>
                <wp:positionV relativeFrom="paragraph">
                  <wp:posOffset>1135380</wp:posOffset>
                </wp:positionV>
                <wp:extent cx="1325880" cy="281940"/>
                <wp:effectExtent l="0" t="0" r="26670" b="22860"/>
                <wp:wrapNone/>
                <wp:docPr id="110" name="Group 1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25880" cy="281940"/>
                          <a:chOff x="0" y="0"/>
                          <a:chExt cx="1325880" cy="281940"/>
                        </a:xfrm>
                      </wpg:grpSpPr>
                      <wps:wsp>
                        <wps:cNvPr id="111" name="Straight Connector 111"/>
                        <wps:cNvCnPr/>
                        <wps:spPr>
                          <a:xfrm>
                            <a:off x="0" y="0"/>
                            <a:ext cx="128778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7030A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2" name="Straight Connector 112"/>
                        <wps:cNvCnPr/>
                        <wps:spPr>
                          <a:xfrm>
                            <a:off x="0" y="281940"/>
                            <a:ext cx="132588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7030A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2BBF2B6" id="Group 110" o:spid="_x0000_s1026" style="position:absolute;margin-left:19.2pt;margin-top:89.4pt;width:104.4pt;height:22.2pt;z-index:251749376" coordsize="13258,28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">
                <v:line id="Straight Connector 111" o:spid="_x0000_s1027" style="position:absolute;visibility:visible;mso-wrap-style:square" from="0,0" to="1287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" strokecolor="#7030a0" strokeweight=".5pt">
                  <v:stroke joinstyle="miter"/>
                </v:line>
                <v:line id="Straight Connector 112" o:spid="_x0000_s1028" style="position:absolute;visibility:visible;mso-wrap-style:square" from="0,2819" to="13258,28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" strokecolor="#7030a0" strokeweight=".5pt">
                  <v:stroke joinstyle="miter"/>
                </v:line>
              </v:group>
            </w:pict>
          </mc:Fallback>
        </mc:AlternateContent>
      </w:r>
    </w:p>
    <w:p w:rsidR="0036510E" w:rsidRPr="0036510E" w:rsidRDefault="0036510E" w:rsidP="0036510E"/>
    <w:p w:rsidR="0036510E" w:rsidRPr="0036510E" w:rsidRDefault="0036510E" w:rsidP="0036510E"/>
    <w:p w:rsidR="0036510E" w:rsidRPr="0036510E" w:rsidRDefault="0036510E" w:rsidP="0036510E"/>
    <w:p w:rsidR="0036510E" w:rsidRPr="0036510E" w:rsidRDefault="0036510E" w:rsidP="0036510E"/>
    <w:p w:rsidR="0036510E" w:rsidRPr="0036510E" w:rsidRDefault="0036510E" w:rsidP="0036510E"/>
    <w:p w:rsidR="0036510E" w:rsidRPr="0036510E" w:rsidRDefault="0036510E" w:rsidP="0036510E"/>
    <w:p w:rsidR="0036510E" w:rsidRDefault="0036510E" w:rsidP="0036510E"/>
    <w:p w:rsidR="0036510E" w:rsidRPr="00BB13FE" w:rsidRDefault="0036510E" w:rsidP="0036510E"/>
    <w:p w:rsidR="0036510E" w:rsidRDefault="0036510E" w:rsidP="0036510E">
      <w:pPr>
        <w:rPr>
          <w:b/>
          <w:sz w:val="32"/>
        </w:rPr>
      </w:pPr>
      <w:proofErr w:type="spellStart"/>
      <w:r>
        <w:rPr>
          <w:b/>
          <w:sz w:val="32"/>
        </w:rPr>
        <w:t>Gambaran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Kamus</w:t>
      </w:r>
      <w:proofErr w:type="spellEnd"/>
      <w:r>
        <w:rPr>
          <w:b/>
          <w:sz w:val="32"/>
        </w:rPr>
        <w:t xml:space="preserve"> Data</w:t>
      </w:r>
    </w:p>
    <w:p w:rsidR="0036510E" w:rsidRPr="00341AE6" w:rsidRDefault="0036510E" w:rsidP="0036510E">
      <w:pPr>
        <w:rPr>
          <w:sz w:val="32"/>
        </w:rPr>
      </w:pPr>
    </w:p>
    <w:p w:rsidR="0036510E" w:rsidRDefault="0036510E" w:rsidP="0036510E">
      <w:pPr>
        <w:rPr>
          <w:b/>
          <w:sz w:val="32"/>
        </w:rPr>
      </w:pPr>
    </w:p>
    <w:p w:rsidR="0036510E" w:rsidRPr="00CD7086" w:rsidRDefault="0036510E" w:rsidP="0036510E">
      <w:pPr>
        <w:tabs>
          <w:tab w:val="left" w:pos="2964"/>
        </w:tabs>
        <w:rPr>
          <w:sz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76000" behindDoc="0" locked="0" layoutInCell="1" allowOverlap="1" wp14:anchorId="46F71D4E" wp14:editId="112C1C8B">
                <wp:simplePos x="0" y="0"/>
                <wp:positionH relativeFrom="column">
                  <wp:posOffset>3756660</wp:posOffset>
                </wp:positionH>
                <wp:positionV relativeFrom="paragraph">
                  <wp:posOffset>285115</wp:posOffset>
                </wp:positionV>
                <wp:extent cx="1005840" cy="929640"/>
                <wp:effectExtent l="0" t="0" r="22860" b="22860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05840" cy="929640"/>
                          <a:chOff x="0" y="0"/>
                          <a:chExt cx="1005840" cy="929640"/>
                        </a:xfrm>
                      </wpg:grpSpPr>
                      <wps:wsp>
                        <wps:cNvPr id="36" name="Rounded Rectangle 36"/>
                        <wps:cNvSpPr/>
                        <wps:spPr>
                          <a:xfrm>
                            <a:off x="0" y="0"/>
                            <a:ext cx="1005840" cy="929640"/>
                          </a:xfrm>
                          <a:prstGeom prst="roundRect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6510E" w:rsidRDefault="0036510E" w:rsidP="0036510E">
                              <w:pPr>
                                <w:jc w:val="center"/>
                              </w:pPr>
                              <w:r>
                                <w:t>1.1</w:t>
                              </w:r>
                            </w:p>
                            <w:p w:rsidR="0036510E" w:rsidRDefault="0036510E" w:rsidP="0036510E">
                              <w:pPr>
                                <w:jc w:val="center"/>
                              </w:pPr>
                              <w:r>
                                <w:t xml:space="preserve">Restock </w:t>
                              </w:r>
                              <w:proofErr w:type="spellStart"/>
                              <w:r>
                                <w:t>Barang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Straight Connector 38"/>
                        <wps:cNvCnPr/>
                        <wps:spPr>
                          <a:xfrm>
                            <a:off x="0" y="342900"/>
                            <a:ext cx="1005840" cy="0"/>
                          </a:xfrm>
                          <a:prstGeom prst="line">
                            <a:avLst/>
                          </a:prstGeom>
                          <a:ln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6F71D4E" id="Group 42" o:spid="_x0000_s1077" style="position:absolute;margin-left:295.8pt;margin-top:22.45pt;width:79.2pt;height:73.2pt;z-index:251776000" coordsize="10058,92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">
                <v:roundrect id="Rounded Rectangle 36" o:spid="_x0000_s1078" style="position:absolute;width:10058;height:929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" fillcolor="white [3201]" strokecolor="black [3200]" strokeweight="1pt">
                  <v:stroke joinstyle="miter"/>
                  <v:textbox>
                    <w:txbxContent>
                      <w:p w:rsidR="0036510E" w:rsidRDefault="0036510E" w:rsidP="0036510E">
                        <w:pPr>
                          <w:jc w:val="center"/>
                        </w:pPr>
                        <w:r>
                          <w:t>1.1</w:t>
                        </w:r>
                      </w:p>
                      <w:p w:rsidR="0036510E" w:rsidRDefault="0036510E" w:rsidP="0036510E">
                        <w:pPr>
                          <w:jc w:val="center"/>
                        </w:pPr>
                        <w:r>
                          <w:t xml:space="preserve">Restock </w:t>
                        </w:r>
                        <w:proofErr w:type="spellStart"/>
                        <w:r>
                          <w:t>Barang</w:t>
                        </w:r>
                        <w:proofErr w:type="spellEnd"/>
                      </w:p>
                    </w:txbxContent>
                  </v:textbox>
                </v:roundrect>
                <v:line id="Straight Connector 38" o:spid="_x0000_s1079" style="position:absolute;visibility:visible;mso-wrap-style:square" from="0,3429" to="10058,34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" filled="t" fillcolor="white [3201]" strokecolor="black [3200]" strokeweight="1pt">
                  <v:stroke joinstyle="miter"/>
                </v:lin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644FC6DA" wp14:editId="638C8889">
                <wp:simplePos x="0" y="0"/>
                <wp:positionH relativeFrom="column">
                  <wp:posOffset>2430780</wp:posOffset>
                </wp:positionH>
                <wp:positionV relativeFrom="paragraph">
                  <wp:posOffset>196850</wp:posOffset>
                </wp:positionV>
                <wp:extent cx="1432560" cy="281940"/>
                <wp:effectExtent l="0" t="0" r="0" b="381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2560" cy="28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6510E" w:rsidRDefault="0036510E" w:rsidP="0036510E">
                            <w:proofErr w:type="spellStart"/>
                            <w:r>
                              <w:t>Pes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ara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44FC6DA" id="Text Box 45" o:spid="_x0000_s1080" type="#_x0000_t202" style="position:absolute;margin-left:191.4pt;margin-top:15.5pt;width:112.8pt;height:22.2pt;z-index:251779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" filled="f" stroked="f" strokeweight=".5pt">
                <v:textbox>
                  <w:txbxContent>
                    <w:p w:rsidR="0036510E" w:rsidRDefault="0036510E" w:rsidP="0036510E">
                      <w:proofErr w:type="spellStart"/>
                      <w:r>
                        <w:t>Pes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Bara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78048" behindDoc="0" locked="0" layoutInCell="1" allowOverlap="1" wp14:anchorId="215EECD4" wp14:editId="51B03A8F">
                <wp:simplePos x="0" y="0"/>
                <wp:positionH relativeFrom="column">
                  <wp:posOffset>1066800</wp:posOffset>
                </wp:positionH>
                <wp:positionV relativeFrom="paragraph">
                  <wp:posOffset>325755</wp:posOffset>
                </wp:positionV>
                <wp:extent cx="1257300" cy="297180"/>
                <wp:effectExtent l="0" t="0" r="19050" b="2667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57300" cy="297180"/>
                          <a:chOff x="0" y="0"/>
                          <a:chExt cx="1257300" cy="297180"/>
                        </a:xfrm>
                      </wpg:grpSpPr>
                      <wps:wsp>
                        <wps:cNvPr id="17" name="Rectangle 17"/>
                        <wps:cNvSpPr/>
                        <wps:spPr>
                          <a:xfrm>
                            <a:off x="0" y="0"/>
                            <a:ext cx="1257300" cy="29718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36510E" w:rsidRPr="00341AE6" w:rsidRDefault="0036510E" w:rsidP="0036510E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 xml:space="preserve">        Ord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0" y="0"/>
                            <a:ext cx="266700" cy="29718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15EECD4" id="Group 16" o:spid="_x0000_s1081" style="position:absolute;margin-left:84pt;margin-top:25.65pt;width:99pt;height:23.4pt;z-index:251778048;mso-width-relative:margin" coordsize="12573,29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">
                <v:rect id="Rectangle 17" o:spid="_x0000_s1082" style="position:absolute;width:12573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" filled="f" strokecolor="black [3213]" strokeweight="1pt">
                  <v:textbox>
                    <w:txbxContent>
                      <w:p w:rsidR="0036510E" w:rsidRPr="00341AE6" w:rsidRDefault="0036510E" w:rsidP="0036510E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 xml:space="preserve">        Order</w:t>
                        </w:r>
                      </w:p>
                    </w:txbxContent>
                  </v:textbox>
                </v:rect>
                <v:rect id="Rectangle 28" o:spid="_x0000_s1083" style="position:absolute;width:2667;height:29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" fillcolor="black [3200]" strokecolor="black [1600]" strokeweight="1pt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70C36CF8" wp14:editId="14384AF3">
                <wp:simplePos x="0" y="0"/>
                <wp:positionH relativeFrom="column">
                  <wp:posOffset>6858000</wp:posOffset>
                </wp:positionH>
                <wp:positionV relativeFrom="paragraph">
                  <wp:posOffset>291579</wp:posOffset>
                </wp:positionV>
                <wp:extent cx="800100" cy="332626"/>
                <wp:effectExtent l="0" t="0" r="19050" b="1079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33262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6510E" w:rsidRPr="00C57E5A" w:rsidRDefault="0036510E" w:rsidP="0036510E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Guda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C36CF8" id="Rectangle 48" o:spid="_x0000_s1084" style="position:absolute;margin-left:540pt;margin-top:22.95pt;width:63pt;height:26.2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" filled="f" strokecolor="black [1600]" strokeweight="1pt">
                <v:textbox>
                  <w:txbxContent>
                    <w:p w:rsidR="0036510E" w:rsidRPr="00C57E5A" w:rsidRDefault="0036510E" w:rsidP="0036510E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Gudang</w:t>
                      </w:r>
                    </w:p>
                  </w:txbxContent>
                </v:textbox>
              </v:rect>
            </w:pict>
          </mc:Fallback>
        </mc:AlternateContent>
      </w:r>
    </w:p>
    <w:p w:rsidR="0036510E" w:rsidRDefault="0036510E" w:rsidP="0036510E">
      <w:pPr>
        <w:rPr>
          <w:b/>
          <w:sz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4EA012A2" wp14:editId="6DF7C031">
                <wp:simplePos x="0" y="0"/>
                <wp:positionH relativeFrom="column">
                  <wp:posOffset>4766000</wp:posOffset>
                </wp:positionH>
                <wp:positionV relativeFrom="paragraph">
                  <wp:posOffset>110490</wp:posOffset>
                </wp:positionV>
                <wp:extent cx="2042160" cy="0"/>
                <wp:effectExtent l="38100" t="76200" r="0" b="9525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4216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15FCE9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4" o:spid="_x0000_s1026" type="#_x0000_t32" style="position:absolute;margin-left:375.3pt;margin-top:8.7pt;width:160.8pt;height:0;flip:x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549514DB" wp14:editId="764DF58A">
                <wp:simplePos x="0" y="0"/>
                <wp:positionH relativeFrom="column">
                  <wp:posOffset>4870155</wp:posOffset>
                </wp:positionH>
                <wp:positionV relativeFrom="paragraph">
                  <wp:posOffset>182792</wp:posOffset>
                </wp:positionV>
                <wp:extent cx="1752600" cy="502920"/>
                <wp:effectExtent l="0" t="0" r="0" b="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5029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6510E" w:rsidRDefault="0036510E" w:rsidP="0036510E">
                            <w:pPr>
                              <w:jc w:val="center"/>
                            </w:pPr>
                            <w:proofErr w:type="spellStart"/>
                            <w:r>
                              <w:t>Perminta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enambah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ara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9514DB" id="Text Box 58" o:spid="_x0000_s1085" type="#_x0000_t202" style="position:absolute;margin-left:383.5pt;margin-top:14.4pt;width:138pt;height:39.6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" filled="f" stroked="f" strokeweight=".5pt">
                <v:textbox>
                  <w:txbxContent>
                    <w:p w:rsidR="0036510E" w:rsidRDefault="0036510E" w:rsidP="0036510E">
                      <w:pPr>
                        <w:jc w:val="center"/>
                      </w:pPr>
                      <w:proofErr w:type="spellStart"/>
                      <w:r>
                        <w:t>Perminta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enambah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Bara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27D1A320" wp14:editId="306BBCFF">
                <wp:simplePos x="0" y="0"/>
                <wp:positionH relativeFrom="column">
                  <wp:posOffset>2324100</wp:posOffset>
                </wp:positionH>
                <wp:positionV relativeFrom="paragraph">
                  <wp:posOffset>110490</wp:posOffset>
                </wp:positionV>
                <wp:extent cx="1303020" cy="0"/>
                <wp:effectExtent l="0" t="76200" r="11430" b="952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30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4BFE7" id="Straight Arrow Connector 4" o:spid="_x0000_s1026" type="#_x0000_t32" style="position:absolute;margin-left:183pt;margin-top:8.7pt;width:102.6pt;height:0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" strokecolor="black [3200]" strokeweight=".5pt">
                <v:stroke endarrow="block" joinstyle="miter"/>
              </v:shape>
            </w:pict>
          </mc:Fallback>
        </mc:AlternateContent>
      </w:r>
    </w:p>
    <w:p w:rsidR="0036510E" w:rsidRDefault="0036510E" w:rsidP="0036510E">
      <w:pPr>
        <w:rPr>
          <w:b/>
          <w:sz w:val="32"/>
        </w:rPr>
      </w:pPr>
    </w:p>
    <w:p w:rsidR="0036510E" w:rsidRDefault="0036510E" w:rsidP="0036510E">
      <w:pPr>
        <w:rPr>
          <w:b/>
          <w:sz w:val="32"/>
        </w:rPr>
      </w:pPr>
    </w:p>
    <w:p w:rsidR="0036510E" w:rsidRDefault="0036510E" w:rsidP="0036510E">
      <w:pPr>
        <w:rPr>
          <w:b/>
          <w:sz w:val="32"/>
        </w:rPr>
      </w:pPr>
    </w:p>
    <w:p w:rsidR="0036510E" w:rsidRPr="0036510E" w:rsidRDefault="0036510E" w:rsidP="0036510E"/>
    <w:p w:rsidR="0036510E" w:rsidRPr="0036510E" w:rsidRDefault="0036510E" w:rsidP="0036510E"/>
    <w:p w:rsidR="0036510E" w:rsidRPr="00CB3392" w:rsidRDefault="0036510E" w:rsidP="0036510E">
      <w:pPr>
        <w:rPr>
          <w:b/>
          <w:sz w:val="32"/>
        </w:rPr>
      </w:pPr>
      <w:proofErr w:type="spellStart"/>
      <w:r w:rsidRPr="00CB3392">
        <w:rPr>
          <w:b/>
          <w:sz w:val="32"/>
        </w:rPr>
        <w:lastRenderedPageBreak/>
        <w:t>Kamus</w:t>
      </w:r>
      <w:proofErr w:type="spellEnd"/>
      <w:r w:rsidRPr="00CB3392">
        <w:rPr>
          <w:b/>
          <w:sz w:val="32"/>
        </w:rPr>
        <w:t xml:space="preserve"> Data</w:t>
      </w:r>
    </w:p>
    <w:p w:rsidR="0036510E" w:rsidRPr="00CB3392" w:rsidRDefault="0036510E" w:rsidP="0036510E">
      <w:pPr>
        <w:rPr>
          <w:sz w:val="24"/>
        </w:rPr>
      </w:pPr>
    </w:p>
    <w:p w:rsidR="0036510E" w:rsidRPr="00CB3392" w:rsidRDefault="0036510E" w:rsidP="0036510E">
      <w:pPr>
        <w:tabs>
          <w:tab w:val="left" w:pos="2410"/>
        </w:tabs>
        <w:rPr>
          <w:sz w:val="24"/>
        </w:rPr>
      </w:pPr>
      <w:r w:rsidRPr="00CB3392">
        <w:rPr>
          <w:sz w:val="24"/>
        </w:rPr>
        <w:t xml:space="preserve">Nama </w:t>
      </w:r>
      <w:proofErr w:type="spellStart"/>
      <w:r w:rsidRPr="00CB3392">
        <w:rPr>
          <w:sz w:val="24"/>
        </w:rPr>
        <w:t>arus</w:t>
      </w:r>
      <w:proofErr w:type="spellEnd"/>
      <w:r w:rsidRPr="00CB3392">
        <w:rPr>
          <w:sz w:val="24"/>
        </w:rPr>
        <w:t xml:space="preserve"> data </w:t>
      </w:r>
      <w:r w:rsidRPr="00CB3392">
        <w:rPr>
          <w:sz w:val="24"/>
        </w:rPr>
        <w:tab/>
        <w:t xml:space="preserve">: </w:t>
      </w:r>
      <w:proofErr w:type="spellStart"/>
      <w:r w:rsidRPr="00CB3392">
        <w:rPr>
          <w:sz w:val="24"/>
        </w:rPr>
        <w:t>Sistem</w:t>
      </w:r>
      <w:proofErr w:type="spellEnd"/>
      <w:r w:rsidRPr="00CB3392">
        <w:rPr>
          <w:sz w:val="24"/>
        </w:rPr>
        <w:t xml:space="preserve"> </w:t>
      </w:r>
      <w:r>
        <w:rPr>
          <w:sz w:val="24"/>
        </w:rPr>
        <w:t>Gudang PT</w:t>
      </w:r>
      <w:r w:rsidRPr="00CB3392">
        <w:rPr>
          <w:sz w:val="24"/>
        </w:rPr>
        <w:t xml:space="preserve"> XYZ</w:t>
      </w:r>
    </w:p>
    <w:p w:rsidR="0036510E" w:rsidRPr="00CB3392" w:rsidRDefault="0036510E" w:rsidP="0036510E">
      <w:pPr>
        <w:tabs>
          <w:tab w:val="left" w:pos="2410"/>
        </w:tabs>
        <w:rPr>
          <w:sz w:val="24"/>
        </w:rPr>
      </w:pPr>
      <w:r w:rsidRPr="00CB3392">
        <w:rPr>
          <w:sz w:val="24"/>
        </w:rPr>
        <w:t>Alias</w:t>
      </w:r>
      <w:r w:rsidRPr="00CB3392">
        <w:rPr>
          <w:sz w:val="24"/>
        </w:rPr>
        <w:tab/>
        <w:t>: Proses, Orde</w:t>
      </w:r>
      <w:r>
        <w:rPr>
          <w:sz w:val="24"/>
        </w:rPr>
        <w:t>r</w:t>
      </w:r>
    </w:p>
    <w:p w:rsidR="0036510E" w:rsidRPr="00CB3392" w:rsidRDefault="0036510E" w:rsidP="0036510E">
      <w:pPr>
        <w:tabs>
          <w:tab w:val="left" w:pos="2410"/>
        </w:tabs>
        <w:rPr>
          <w:sz w:val="24"/>
        </w:rPr>
      </w:pPr>
      <w:proofErr w:type="spellStart"/>
      <w:r w:rsidRPr="00CB3392">
        <w:rPr>
          <w:sz w:val="24"/>
        </w:rPr>
        <w:t>Bentuk</w:t>
      </w:r>
      <w:proofErr w:type="spellEnd"/>
      <w:r w:rsidRPr="00CB3392">
        <w:rPr>
          <w:sz w:val="24"/>
        </w:rPr>
        <w:t xml:space="preserve"> Data</w:t>
      </w:r>
      <w:r w:rsidRPr="00CB3392">
        <w:rPr>
          <w:sz w:val="24"/>
        </w:rPr>
        <w:tab/>
        <w:t>: File</w:t>
      </w:r>
      <w:r>
        <w:rPr>
          <w:sz w:val="24"/>
        </w:rPr>
        <w:t xml:space="preserve"> (Hardcopy </w:t>
      </w:r>
      <w:proofErr w:type="spellStart"/>
      <w:r>
        <w:rPr>
          <w:sz w:val="24"/>
        </w:rPr>
        <w:t>dan</w:t>
      </w:r>
      <w:proofErr w:type="spellEnd"/>
      <w:r>
        <w:rPr>
          <w:sz w:val="24"/>
        </w:rPr>
        <w:t xml:space="preserve"> Softcopy)</w:t>
      </w:r>
    </w:p>
    <w:p w:rsidR="0036510E" w:rsidRPr="00CB3392" w:rsidRDefault="0036510E" w:rsidP="0036510E">
      <w:pPr>
        <w:tabs>
          <w:tab w:val="left" w:pos="2410"/>
        </w:tabs>
        <w:rPr>
          <w:sz w:val="24"/>
        </w:rPr>
      </w:pPr>
      <w:proofErr w:type="spellStart"/>
      <w:r w:rsidRPr="00CB3392">
        <w:rPr>
          <w:sz w:val="24"/>
        </w:rPr>
        <w:t>Arus</w:t>
      </w:r>
      <w:proofErr w:type="spellEnd"/>
      <w:r w:rsidRPr="00CB3392">
        <w:rPr>
          <w:sz w:val="24"/>
        </w:rPr>
        <w:t xml:space="preserve"> Data</w:t>
      </w:r>
      <w:r w:rsidRPr="00CB3392">
        <w:rPr>
          <w:sz w:val="24"/>
        </w:rPr>
        <w:tab/>
        <w:t xml:space="preserve">: Proses 1.1 </w:t>
      </w:r>
      <w:r>
        <w:rPr>
          <w:sz w:val="24"/>
        </w:rPr>
        <w:t xml:space="preserve">Restock </w:t>
      </w:r>
      <w:proofErr w:type="spellStart"/>
      <w:r>
        <w:rPr>
          <w:sz w:val="24"/>
        </w:rPr>
        <w:t>Barang</w:t>
      </w:r>
      <w:proofErr w:type="spellEnd"/>
    </w:p>
    <w:p w:rsidR="0036510E" w:rsidRPr="00CB3392" w:rsidRDefault="0036510E" w:rsidP="0036510E">
      <w:pPr>
        <w:tabs>
          <w:tab w:val="left" w:pos="2410"/>
        </w:tabs>
        <w:rPr>
          <w:sz w:val="24"/>
        </w:rPr>
      </w:pPr>
      <w:proofErr w:type="spellStart"/>
      <w:r w:rsidRPr="00CB3392">
        <w:rPr>
          <w:sz w:val="24"/>
        </w:rPr>
        <w:t>Penjelasan</w:t>
      </w:r>
      <w:proofErr w:type="spellEnd"/>
      <w:r w:rsidRPr="00CB3392">
        <w:rPr>
          <w:sz w:val="24"/>
        </w:rPr>
        <w:tab/>
        <w:t xml:space="preserve">: Restock </w:t>
      </w:r>
      <w:proofErr w:type="spellStart"/>
      <w:r w:rsidRPr="00CB3392">
        <w:rPr>
          <w:sz w:val="24"/>
        </w:rPr>
        <w:t>Barang</w:t>
      </w:r>
      <w:proofErr w:type="spellEnd"/>
      <w:r w:rsidRPr="00CB3392">
        <w:rPr>
          <w:sz w:val="24"/>
        </w:rPr>
        <w:t xml:space="preserve"> </w:t>
      </w:r>
      <w:proofErr w:type="spellStart"/>
      <w:r>
        <w:rPr>
          <w:sz w:val="24"/>
        </w:rPr>
        <w:t>gudang</w:t>
      </w:r>
      <w:proofErr w:type="spellEnd"/>
    </w:p>
    <w:p w:rsidR="0036510E" w:rsidRPr="00CB3392" w:rsidRDefault="0036510E" w:rsidP="0036510E">
      <w:pPr>
        <w:tabs>
          <w:tab w:val="left" w:pos="2410"/>
        </w:tabs>
        <w:rPr>
          <w:sz w:val="24"/>
        </w:rPr>
      </w:pPr>
      <w:proofErr w:type="spellStart"/>
      <w:r w:rsidRPr="00CB3392">
        <w:rPr>
          <w:sz w:val="24"/>
        </w:rPr>
        <w:t>Periode</w:t>
      </w:r>
      <w:proofErr w:type="spellEnd"/>
      <w:r w:rsidRPr="00CB3392">
        <w:rPr>
          <w:sz w:val="24"/>
        </w:rPr>
        <w:tab/>
        <w:t xml:space="preserve">: </w:t>
      </w:r>
      <w:proofErr w:type="spellStart"/>
      <w:r w:rsidRPr="00CB3392">
        <w:rPr>
          <w:sz w:val="24"/>
        </w:rPr>
        <w:t>Setiap</w:t>
      </w:r>
      <w:proofErr w:type="spellEnd"/>
      <w:r w:rsidRPr="00CB3392">
        <w:rPr>
          <w:sz w:val="24"/>
        </w:rPr>
        <w:t xml:space="preserve"> Stock </w:t>
      </w:r>
      <w:proofErr w:type="spellStart"/>
      <w:r w:rsidRPr="00CB3392">
        <w:rPr>
          <w:sz w:val="24"/>
        </w:rPr>
        <w:t>Barang</w:t>
      </w:r>
      <w:proofErr w:type="spellEnd"/>
      <w:r w:rsidRPr="00CB3392">
        <w:rPr>
          <w:sz w:val="24"/>
        </w:rPr>
        <w:t xml:space="preserve"> </w:t>
      </w:r>
      <w:proofErr w:type="spellStart"/>
      <w:r w:rsidRPr="00CB3392">
        <w:rPr>
          <w:sz w:val="24"/>
        </w:rPr>
        <w:t>Kurang</w:t>
      </w:r>
      <w:proofErr w:type="spellEnd"/>
      <w:r w:rsidRPr="00CB3392">
        <w:rPr>
          <w:sz w:val="24"/>
        </w:rPr>
        <w:t>/</w:t>
      </w:r>
      <w:proofErr w:type="spellStart"/>
      <w:r w:rsidRPr="00CB3392">
        <w:rPr>
          <w:sz w:val="24"/>
        </w:rPr>
        <w:t>Habis</w:t>
      </w:r>
      <w:proofErr w:type="spellEnd"/>
      <w:r w:rsidRPr="00CB3392">
        <w:rPr>
          <w:sz w:val="24"/>
        </w:rPr>
        <w:t xml:space="preserve"> (</w:t>
      </w:r>
      <w:proofErr w:type="spellStart"/>
      <w:r w:rsidRPr="00CB3392">
        <w:rPr>
          <w:sz w:val="24"/>
        </w:rPr>
        <w:t>Mingguan</w:t>
      </w:r>
      <w:proofErr w:type="spellEnd"/>
      <w:r w:rsidRPr="00CB3392">
        <w:rPr>
          <w:sz w:val="24"/>
        </w:rPr>
        <w:t>)</w:t>
      </w:r>
    </w:p>
    <w:p w:rsidR="0036510E" w:rsidRPr="00CB3392" w:rsidRDefault="0036510E" w:rsidP="0036510E">
      <w:pPr>
        <w:tabs>
          <w:tab w:val="left" w:pos="2410"/>
        </w:tabs>
        <w:rPr>
          <w:sz w:val="24"/>
        </w:rPr>
      </w:pPr>
      <w:r w:rsidRPr="00CB3392">
        <w:rPr>
          <w:sz w:val="24"/>
        </w:rPr>
        <w:t>Volume</w:t>
      </w:r>
      <w:r w:rsidRPr="00CB3392">
        <w:rPr>
          <w:sz w:val="24"/>
        </w:rPr>
        <w:tab/>
        <w:t>:</w:t>
      </w:r>
      <w:r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±500</m:t>
        </m:r>
      </m:oMath>
      <w:r w:rsidRPr="00CB3392">
        <w:rPr>
          <w:sz w:val="24"/>
        </w:rPr>
        <w:t xml:space="preserve"> </w:t>
      </w:r>
    </w:p>
    <w:p w:rsidR="0036510E" w:rsidRDefault="0036510E" w:rsidP="0036510E">
      <w:pPr>
        <w:tabs>
          <w:tab w:val="left" w:pos="2410"/>
        </w:tabs>
        <w:rPr>
          <w:sz w:val="24"/>
        </w:rPr>
      </w:pPr>
      <w:proofErr w:type="spellStart"/>
      <w:r w:rsidRPr="00CB3392">
        <w:rPr>
          <w:sz w:val="24"/>
        </w:rPr>
        <w:t>Struktur</w:t>
      </w:r>
      <w:proofErr w:type="spellEnd"/>
      <w:r w:rsidRPr="00CB3392">
        <w:rPr>
          <w:sz w:val="24"/>
        </w:rPr>
        <w:t xml:space="preserve"> Data</w:t>
      </w:r>
      <w:r w:rsidRPr="00CB3392">
        <w:rPr>
          <w:sz w:val="24"/>
        </w:rPr>
        <w:tab/>
        <w:t xml:space="preserve">: </w:t>
      </w:r>
      <w:r>
        <w:rPr>
          <w:sz w:val="24"/>
        </w:rPr>
        <w:t xml:space="preserve">Item-item </w:t>
      </w:r>
      <w:proofErr w:type="spellStart"/>
      <w:r>
        <w:rPr>
          <w:sz w:val="24"/>
        </w:rPr>
        <w:t>n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alah</w:t>
      </w:r>
      <w:proofErr w:type="spellEnd"/>
      <w:r>
        <w:rPr>
          <w:sz w:val="24"/>
        </w:rPr>
        <w:t xml:space="preserve"> </w:t>
      </w:r>
    </w:p>
    <w:p w:rsidR="0036510E" w:rsidRDefault="0036510E" w:rsidP="0036510E">
      <w:pPr>
        <w:pStyle w:val="ListParagraph"/>
        <w:numPr>
          <w:ilvl w:val="0"/>
          <w:numId w:val="2"/>
        </w:numPr>
        <w:tabs>
          <w:tab w:val="left" w:pos="2410"/>
        </w:tabs>
        <w:ind w:left="2790"/>
        <w:rPr>
          <w:sz w:val="24"/>
        </w:rPr>
        <w:sectPr w:rsidR="0036510E" w:rsidSect="0036510E">
          <w:headerReference w:type="default" r:id="rId9"/>
          <w:footerReference w:type="default" r:id="rId10"/>
          <w:headerReference w:type="first" r:id="rId11"/>
          <w:type w:val="continuous"/>
          <w:pgSz w:w="15840" w:h="12240" w:orient="landscape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:rsidR="0036510E" w:rsidRDefault="0036510E" w:rsidP="0036510E">
      <w:pPr>
        <w:pStyle w:val="ListParagraph"/>
        <w:numPr>
          <w:ilvl w:val="0"/>
          <w:numId w:val="2"/>
        </w:numPr>
        <w:tabs>
          <w:tab w:val="left" w:pos="2410"/>
        </w:tabs>
        <w:ind w:left="2790"/>
        <w:rPr>
          <w:sz w:val="24"/>
        </w:rPr>
      </w:pPr>
      <w:proofErr w:type="spellStart"/>
      <w:r>
        <w:rPr>
          <w:sz w:val="24"/>
        </w:rPr>
        <w:t>Ko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rang</w:t>
      </w:r>
      <w:proofErr w:type="spellEnd"/>
    </w:p>
    <w:p w:rsidR="0036510E" w:rsidRDefault="0036510E" w:rsidP="0036510E">
      <w:pPr>
        <w:pStyle w:val="ListParagraph"/>
        <w:numPr>
          <w:ilvl w:val="0"/>
          <w:numId w:val="2"/>
        </w:numPr>
        <w:tabs>
          <w:tab w:val="left" w:pos="2410"/>
        </w:tabs>
        <w:ind w:left="2790"/>
        <w:rPr>
          <w:sz w:val="24"/>
        </w:rPr>
      </w:pPr>
      <w:proofErr w:type="spellStart"/>
      <w:r>
        <w:rPr>
          <w:sz w:val="24"/>
        </w:rPr>
        <w:t>Nom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aktur</w:t>
      </w:r>
      <w:proofErr w:type="spellEnd"/>
    </w:p>
    <w:p w:rsidR="0036510E" w:rsidRPr="002B2ABA" w:rsidRDefault="0036510E" w:rsidP="0036510E">
      <w:pPr>
        <w:pStyle w:val="ListParagraph"/>
        <w:numPr>
          <w:ilvl w:val="0"/>
          <w:numId w:val="2"/>
        </w:numPr>
        <w:tabs>
          <w:tab w:val="left" w:pos="2410"/>
        </w:tabs>
        <w:ind w:left="2790"/>
        <w:rPr>
          <w:sz w:val="24"/>
        </w:rPr>
      </w:pPr>
      <w:r>
        <w:rPr>
          <w:sz w:val="24"/>
        </w:rPr>
        <w:t xml:space="preserve">Nama </w:t>
      </w:r>
      <w:proofErr w:type="spellStart"/>
      <w:r>
        <w:rPr>
          <w:sz w:val="24"/>
        </w:rPr>
        <w:t>Barang</w:t>
      </w:r>
      <w:proofErr w:type="spellEnd"/>
    </w:p>
    <w:p w:rsidR="0036510E" w:rsidRDefault="0036510E" w:rsidP="0036510E">
      <w:pPr>
        <w:pStyle w:val="ListParagraph"/>
        <w:numPr>
          <w:ilvl w:val="0"/>
          <w:numId w:val="2"/>
        </w:numPr>
        <w:tabs>
          <w:tab w:val="left" w:pos="2410"/>
        </w:tabs>
        <w:ind w:left="2790"/>
        <w:rPr>
          <w:sz w:val="24"/>
        </w:rPr>
      </w:pPr>
      <w:proofErr w:type="spellStart"/>
      <w:r>
        <w:rPr>
          <w:sz w:val="24"/>
        </w:rPr>
        <w:t>Harg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atuan</w:t>
      </w:r>
      <w:proofErr w:type="spellEnd"/>
    </w:p>
    <w:p w:rsidR="0036510E" w:rsidRDefault="0036510E" w:rsidP="0036510E">
      <w:pPr>
        <w:pStyle w:val="ListParagraph"/>
        <w:numPr>
          <w:ilvl w:val="0"/>
          <w:numId w:val="2"/>
        </w:numPr>
        <w:tabs>
          <w:tab w:val="left" w:pos="2410"/>
        </w:tabs>
        <w:ind w:left="2790"/>
        <w:rPr>
          <w:sz w:val="24"/>
        </w:rPr>
      </w:pPr>
      <w:r>
        <w:rPr>
          <w:sz w:val="24"/>
        </w:rPr>
        <w:t xml:space="preserve">Unit </w:t>
      </w:r>
      <w:proofErr w:type="spellStart"/>
      <w:r>
        <w:rPr>
          <w:sz w:val="24"/>
        </w:rPr>
        <w:t>Jual</w:t>
      </w:r>
      <w:proofErr w:type="spellEnd"/>
      <w:r>
        <w:rPr>
          <w:sz w:val="24"/>
        </w:rPr>
        <w:t xml:space="preserve"> </w:t>
      </w:r>
    </w:p>
    <w:p w:rsidR="0036510E" w:rsidRDefault="0036510E" w:rsidP="0036510E">
      <w:pPr>
        <w:pStyle w:val="ListParagraph"/>
        <w:numPr>
          <w:ilvl w:val="0"/>
          <w:numId w:val="2"/>
        </w:numPr>
        <w:tabs>
          <w:tab w:val="left" w:pos="2410"/>
        </w:tabs>
        <w:ind w:left="2790"/>
        <w:rPr>
          <w:sz w:val="24"/>
        </w:rPr>
      </w:pPr>
      <w:proofErr w:type="spellStart"/>
      <w:r>
        <w:rPr>
          <w:sz w:val="24"/>
        </w:rPr>
        <w:t>Tanggal</w:t>
      </w:r>
      <w:proofErr w:type="spellEnd"/>
      <w:r>
        <w:rPr>
          <w:sz w:val="24"/>
        </w:rPr>
        <w:t xml:space="preserve"> EXP </w:t>
      </w:r>
      <w:proofErr w:type="spellStart"/>
      <w:r>
        <w:rPr>
          <w:sz w:val="24"/>
        </w:rPr>
        <w:t>Barang</w:t>
      </w:r>
      <w:proofErr w:type="spellEnd"/>
    </w:p>
    <w:p w:rsidR="0036510E" w:rsidRDefault="0036510E" w:rsidP="0036510E">
      <w:pPr>
        <w:pStyle w:val="ListParagraph"/>
        <w:numPr>
          <w:ilvl w:val="0"/>
          <w:numId w:val="2"/>
        </w:numPr>
        <w:tabs>
          <w:tab w:val="left" w:pos="2410"/>
        </w:tabs>
        <w:ind w:left="2790"/>
        <w:rPr>
          <w:sz w:val="24"/>
        </w:rPr>
      </w:pPr>
      <w:r>
        <w:rPr>
          <w:sz w:val="24"/>
        </w:rPr>
        <w:t xml:space="preserve">Total </w:t>
      </w:r>
      <w:proofErr w:type="spellStart"/>
      <w:r>
        <w:rPr>
          <w:sz w:val="24"/>
        </w:rPr>
        <w:t>Harga</w:t>
      </w:r>
      <w:proofErr w:type="spellEnd"/>
    </w:p>
    <w:p w:rsidR="0036510E" w:rsidRDefault="0036510E" w:rsidP="0036510E">
      <w:pPr>
        <w:pStyle w:val="ListParagraph"/>
        <w:numPr>
          <w:ilvl w:val="0"/>
          <w:numId w:val="2"/>
        </w:numPr>
        <w:tabs>
          <w:tab w:val="left" w:pos="2410"/>
        </w:tabs>
        <w:ind w:left="2790"/>
        <w:rPr>
          <w:sz w:val="24"/>
        </w:rPr>
      </w:pPr>
      <w:proofErr w:type="spellStart"/>
      <w:r>
        <w:rPr>
          <w:sz w:val="24"/>
        </w:rPr>
        <w:t>Tangga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mesanan</w:t>
      </w:r>
      <w:proofErr w:type="spellEnd"/>
    </w:p>
    <w:p w:rsidR="0036510E" w:rsidRDefault="0036510E" w:rsidP="0036510E">
      <w:pPr>
        <w:pStyle w:val="ListParagraph"/>
        <w:numPr>
          <w:ilvl w:val="0"/>
          <w:numId w:val="2"/>
        </w:numPr>
        <w:tabs>
          <w:tab w:val="left" w:pos="2410"/>
        </w:tabs>
        <w:ind w:left="2790"/>
        <w:rPr>
          <w:sz w:val="24"/>
        </w:rPr>
      </w:pPr>
      <w:proofErr w:type="spellStart"/>
      <w:r>
        <w:rPr>
          <w:sz w:val="24"/>
        </w:rPr>
        <w:t>Tangga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ra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terima</w:t>
      </w:r>
      <w:proofErr w:type="spellEnd"/>
    </w:p>
    <w:p w:rsidR="0036510E" w:rsidRDefault="0036510E" w:rsidP="0036510E">
      <w:pPr>
        <w:pStyle w:val="ListParagraph"/>
        <w:numPr>
          <w:ilvl w:val="0"/>
          <w:numId w:val="2"/>
        </w:numPr>
        <w:tabs>
          <w:tab w:val="left" w:pos="2410"/>
        </w:tabs>
        <w:ind w:left="2790"/>
        <w:rPr>
          <w:sz w:val="24"/>
        </w:rPr>
      </w:pPr>
      <w:proofErr w:type="spellStart"/>
      <w:r>
        <w:rPr>
          <w:sz w:val="24"/>
        </w:rPr>
        <w:t>Pajak</w:t>
      </w:r>
      <w:proofErr w:type="spellEnd"/>
    </w:p>
    <w:p w:rsidR="0036510E" w:rsidRDefault="0036510E" w:rsidP="0036510E">
      <w:pPr>
        <w:pStyle w:val="ListParagraph"/>
        <w:numPr>
          <w:ilvl w:val="0"/>
          <w:numId w:val="2"/>
        </w:numPr>
        <w:tabs>
          <w:tab w:val="left" w:pos="2410"/>
        </w:tabs>
        <w:ind w:left="2790"/>
        <w:rPr>
          <w:sz w:val="24"/>
        </w:rPr>
      </w:pPr>
      <w:r>
        <w:rPr>
          <w:sz w:val="24"/>
        </w:rPr>
        <w:t xml:space="preserve">Stock </w:t>
      </w:r>
      <w:proofErr w:type="spellStart"/>
      <w:r>
        <w:rPr>
          <w:sz w:val="24"/>
        </w:rPr>
        <w:t>Barang</w:t>
      </w:r>
      <w:proofErr w:type="spellEnd"/>
    </w:p>
    <w:p w:rsidR="0036510E" w:rsidRDefault="0036510E" w:rsidP="0036510E">
      <w:pPr>
        <w:pStyle w:val="ListParagraph"/>
        <w:numPr>
          <w:ilvl w:val="0"/>
          <w:numId w:val="2"/>
        </w:numPr>
        <w:tabs>
          <w:tab w:val="left" w:pos="2410"/>
        </w:tabs>
        <w:ind w:left="2790"/>
        <w:rPr>
          <w:sz w:val="24"/>
        </w:rPr>
      </w:pPr>
      <w:r>
        <w:rPr>
          <w:sz w:val="24"/>
        </w:rPr>
        <w:t>Nama Supplier</w:t>
      </w:r>
    </w:p>
    <w:p w:rsidR="0036510E" w:rsidRDefault="0036510E" w:rsidP="0036510E">
      <w:pPr>
        <w:pStyle w:val="ListParagraph"/>
        <w:numPr>
          <w:ilvl w:val="0"/>
          <w:numId w:val="2"/>
        </w:numPr>
        <w:tabs>
          <w:tab w:val="left" w:pos="2410"/>
        </w:tabs>
        <w:ind w:left="2790"/>
        <w:rPr>
          <w:sz w:val="24"/>
        </w:rPr>
      </w:pPr>
      <w:proofErr w:type="spellStart"/>
      <w:r>
        <w:rPr>
          <w:sz w:val="24"/>
        </w:rPr>
        <w:t>Bukt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mbayaran</w:t>
      </w:r>
      <w:proofErr w:type="spellEnd"/>
    </w:p>
    <w:p w:rsidR="0036510E" w:rsidRDefault="0036510E" w:rsidP="0036510E">
      <w:pPr>
        <w:pStyle w:val="ListParagraph"/>
        <w:numPr>
          <w:ilvl w:val="0"/>
          <w:numId w:val="2"/>
        </w:numPr>
        <w:tabs>
          <w:tab w:val="left" w:pos="2410"/>
        </w:tabs>
        <w:ind w:left="2790"/>
        <w:rPr>
          <w:sz w:val="24"/>
        </w:rPr>
      </w:pPr>
      <w:proofErr w:type="spellStart"/>
      <w:r>
        <w:rPr>
          <w:sz w:val="24"/>
        </w:rPr>
        <w:t>Lapor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mbelanjaan</w:t>
      </w:r>
      <w:proofErr w:type="spellEnd"/>
    </w:p>
    <w:p w:rsidR="0036510E" w:rsidRDefault="0036510E" w:rsidP="0036510E">
      <w:pPr>
        <w:sectPr w:rsidR="0036510E" w:rsidSect="009F09FB">
          <w:type w:val="continuous"/>
          <w:pgSz w:w="15840" w:h="12240" w:orient="landscape"/>
          <w:pgMar w:top="1440" w:right="1440" w:bottom="1440" w:left="1440" w:header="720" w:footer="720" w:gutter="0"/>
          <w:pgNumType w:start="0"/>
          <w:cols w:num="2" w:space="720"/>
          <w:titlePg/>
          <w:docGrid w:linePitch="360"/>
        </w:sectPr>
      </w:pPr>
    </w:p>
    <w:p w:rsidR="009011FE" w:rsidRPr="0036510E" w:rsidRDefault="009011FE" w:rsidP="0036510E"/>
    <w:sectPr w:rsidR="009011FE" w:rsidRPr="0036510E" w:rsidSect="009F09FB">
      <w:headerReference w:type="default" r:id="rId12"/>
      <w:footerReference w:type="default" r:id="rId13"/>
      <w:type w:val="continuous"/>
      <w:pgSz w:w="15840" w:h="12240" w:orient="landscape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04FA" w:rsidRDefault="00AD04FA" w:rsidP="00D4448A">
      <w:pPr>
        <w:spacing w:after="0" w:line="240" w:lineRule="auto"/>
      </w:pPr>
      <w:r>
        <w:separator/>
      </w:r>
    </w:p>
  </w:endnote>
  <w:endnote w:type="continuationSeparator" w:id="0">
    <w:p w:rsidR="00AD04FA" w:rsidRDefault="00AD04FA" w:rsidP="00D444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117167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6510E" w:rsidRDefault="0036510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69A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6510E" w:rsidRDefault="003651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5617252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E2613" w:rsidRDefault="00AE261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6510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E2613" w:rsidRDefault="00AE26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04FA" w:rsidRDefault="00AD04FA" w:rsidP="00D4448A">
      <w:pPr>
        <w:spacing w:after="0" w:line="240" w:lineRule="auto"/>
      </w:pPr>
      <w:r>
        <w:separator/>
      </w:r>
    </w:p>
  </w:footnote>
  <w:footnote w:type="continuationSeparator" w:id="0">
    <w:p w:rsidR="00AD04FA" w:rsidRDefault="00AD04FA" w:rsidP="00D444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6510E" w:rsidRDefault="0036510E">
    <w:pPr>
      <w:pStyle w:val="Header"/>
    </w:pPr>
    <w:proofErr w:type="spellStart"/>
    <w:r>
      <w:t>Prabowo</w:t>
    </w:r>
    <w:proofErr w:type="spellEnd"/>
    <w:r>
      <w:t xml:space="preserve"> </w:t>
    </w:r>
    <w:proofErr w:type="spellStart"/>
    <w:r>
      <w:t>Gosal</w:t>
    </w:r>
    <w:proofErr w:type="spellEnd"/>
    <w:r>
      <w:tab/>
    </w:r>
    <w:r>
      <w:tab/>
    </w:r>
    <w:r>
      <w:tab/>
    </w:r>
    <w:r>
      <w:tab/>
    </w:r>
    <w:r>
      <w:tab/>
      <w:t>5201503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B69A6" w:rsidRDefault="006B69A6">
    <w:pPr>
      <w:pStyle w:val="Header"/>
    </w:pPr>
    <w:proofErr w:type="spellStart"/>
    <w:r>
      <w:t>Prabowo</w:t>
    </w:r>
    <w:proofErr w:type="spellEnd"/>
    <w:r>
      <w:t xml:space="preserve"> </w:t>
    </w:r>
    <w:proofErr w:type="spellStart"/>
    <w:r>
      <w:t>Gosal</w:t>
    </w:r>
    <w:proofErr w:type="spellEnd"/>
    <w:r>
      <w:tab/>
    </w:r>
    <w:r>
      <w:tab/>
    </w:r>
    <w:r>
      <w:tab/>
    </w:r>
    <w:r>
      <w:tab/>
    </w:r>
    <w:r>
      <w:tab/>
      <w:t>5201503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75" w:rsidRDefault="00E50463">
    <w:pPr>
      <w:pStyle w:val="Header"/>
    </w:pPr>
    <w:proofErr w:type="spellStart"/>
    <w:r>
      <w:t>Prabowo</w:t>
    </w:r>
    <w:proofErr w:type="spellEnd"/>
    <w:r>
      <w:t xml:space="preserve"> </w:t>
    </w:r>
    <w:proofErr w:type="spellStart"/>
    <w:r>
      <w:t>Gosal</w:t>
    </w:r>
    <w:proofErr w:type="spellEnd"/>
    <w:r w:rsidR="00B41575">
      <w:tab/>
    </w:r>
    <w:r w:rsidR="00B41575">
      <w:tab/>
    </w:r>
    <w:r w:rsidR="00B41575">
      <w:tab/>
    </w:r>
    <w:r w:rsidR="00B41575">
      <w:tab/>
    </w:r>
    <w:r w:rsidR="00B41575">
      <w:tab/>
      <w:t>520150</w:t>
    </w:r>
    <w:r>
      <w:t>3</w:t>
    </w:r>
    <w:r w:rsidR="00B41575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F1C6D"/>
    <w:multiLevelType w:val="hybridMultilevel"/>
    <w:tmpl w:val="80DC1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6A5863"/>
    <w:multiLevelType w:val="hybridMultilevel"/>
    <w:tmpl w:val="08D8B24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MjYyMTU3MzEzN7ZU0lEKTi0uzszPAykwrAUAhcW+oSwAAAA="/>
  </w:docVars>
  <w:rsids>
    <w:rsidRoot w:val="002D51C0"/>
    <w:rsid w:val="000253F3"/>
    <w:rsid w:val="000E428D"/>
    <w:rsid w:val="000F4EE2"/>
    <w:rsid w:val="002B1F7D"/>
    <w:rsid w:val="002B2ABA"/>
    <w:rsid w:val="002D51C0"/>
    <w:rsid w:val="00302AF2"/>
    <w:rsid w:val="00341AE6"/>
    <w:rsid w:val="0036510E"/>
    <w:rsid w:val="003D608B"/>
    <w:rsid w:val="004707BD"/>
    <w:rsid w:val="004E025D"/>
    <w:rsid w:val="005E3391"/>
    <w:rsid w:val="006B69A6"/>
    <w:rsid w:val="00735B32"/>
    <w:rsid w:val="00747670"/>
    <w:rsid w:val="007B434D"/>
    <w:rsid w:val="007C368B"/>
    <w:rsid w:val="007E3CC1"/>
    <w:rsid w:val="007F5CAB"/>
    <w:rsid w:val="00803ED9"/>
    <w:rsid w:val="008421FF"/>
    <w:rsid w:val="008464D8"/>
    <w:rsid w:val="009011FE"/>
    <w:rsid w:val="009705E6"/>
    <w:rsid w:val="009A50FE"/>
    <w:rsid w:val="009F09FB"/>
    <w:rsid w:val="00A20738"/>
    <w:rsid w:val="00A46F49"/>
    <w:rsid w:val="00AD04FA"/>
    <w:rsid w:val="00AE2613"/>
    <w:rsid w:val="00B202BE"/>
    <w:rsid w:val="00B41575"/>
    <w:rsid w:val="00B57F30"/>
    <w:rsid w:val="00BB13FE"/>
    <w:rsid w:val="00C10711"/>
    <w:rsid w:val="00C57E5A"/>
    <w:rsid w:val="00CB3392"/>
    <w:rsid w:val="00CD7086"/>
    <w:rsid w:val="00D07464"/>
    <w:rsid w:val="00D4448A"/>
    <w:rsid w:val="00DE1360"/>
    <w:rsid w:val="00E442FF"/>
    <w:rsid w:val="00E50463"/>
    <w:rsid w:val="00EC185B"/>
    <w:rsid w:val="00F04985"/>
    <w:rsid w:val="00F43A75"/>
    <w:rsid w:val="00F7568E"/>
    <w:rsid w:val="00FD45A6"/>
    <w:rsid w:val="00FF1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3BAAE"/>
  <w15:chartTrackingRefBased/>
  <w15:docId w15:val="{85BE75E4-02A0-4452-A1D7-86F2F72AD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33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444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448A"/>
  </w:style>
  <w:style w:type="paragraph" w:styleId="Footer">
    <w:name w:val="footer"/>
    <w:basedOn w:val="Normal"/>
    <w:link w:val="FooterChar"/>
    <w:uiPriority w:val="99"/>
    <w:unhideWhenUsed/>
    <w:rsid w:val="00D444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448A"/>
  </w:style>
  <w:style w:type="paragraph" w:styleId="NoSpacing">
    <w:name w:val="No Spacing"/>
    <w:link w:val="NoSpacingChar"/>
    <w:uiPriority w:val="1"/>
    <w:qFormat/>
    <w:rsid w:val="00EC185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C185B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A2073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W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BB2F8F2-9683-4208-A74D-183ED12D56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6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ancangan SisInformasi</vt:lpstr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ancangan SisInformasi</dc:title>
  <dc:subject>Sistem Gudang XYZ (Kamus Data, Diagram Konteks,Digram Berjenjang, dan Diagram Rinci)</dc:subject>
  <dc:creator>William</dc:creator>
  <cp:keywords/>
  <dc:description/>
  <cp:lastModifiedBy>Legion PG</cp:lastModifiedBy>
  <cp:revision>10</cp:revision>
  <dcterms:created xsi:type="dcterms:W3CDTF">2017-12-09T10:01:00Z</dcterms:created>
  <dcterms:modified xsi:type="dcterms:W3CDTF">2017-12-11T02:23:00Z</dcterms:modified>
</cp:coreProperties>
</file>